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A0B" w:rsidRDefault="00446A0B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bookmarkStart w:id="0" w:name="_GoBack"/>
      <w:bookmarkEnd w:id="0"/>
      <w:r>
        <w:rPr>
          <w:noProof/>
          <w:lang w:val="tr-TR" w:eastAsia="tr-TR"/>
        </w:rPr>
        <w:drawing>
          <wp:inline distT="0" distB="0" distL="0" distR="0">
            <wp:extent cx="1270000" cy="1270000"/>
            <wp:effectExtent l="0" t="0" r="6350" b="6350"/>
            <wp:docPr id="3" name="Resim 3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A0B" w:rsidRDefault="00446A0B" w:rsidP="00446A0B">
      <w:pPr>
        <w:spacing w:before="0" w:after="0"/>
        <w:rPr>
          <w:rFonts w:ascii="Charter" w:hAnsi="Charter"/>
          <w:b/>
          <w:bCs/>
          <w:sz w:val="28"/>
          <w:szCs w:val="28"/>
          <w:lang w:val="tr-TR"/>
        </w:rPr>
      </w:pPr>
    </w:p>
    <w:p w:rsidR="00640AC4" w:rsidRPr="00A407D6" w:rsidRDefault="00003806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640AC4" w:rsidRPr="00A407D6" w:rsidRDefault="00640AC4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YILDIZ TE</w:t>
      </w:r>
      <w:r w:rsidR="00003806" w:rsidRPr="00A407D6">
        <w:rPr>
          <w:rFonts w:ascii="Charter" w:hAnsi="Charter"/>
          <w:b/>
          <w:bCs/>
          <w:sz w:val="28"/>
          <w:szCs w:val="28"/>
          <w:lang w:val="tr-TR"/>
        </w:rPr>
        <w:t>KNİK ÜNİVERSİTESİ</w:t>
      </w:r>
    </w:p>
    <w:p w:rsidR="00A407D6" w:rsidRPr="00A407D6" w:rsidRDefault="00A407D6" w:rsidP="00282F94">
      <w:pPr>
        <w:pStyle w:val="kapaksayfasstili"/>
        <w:spacing w:line="360" w:lineRule="auto"/>
        <w:rPr>
          <w:rFonts w:ascii="Charter" w:hAnsi="Charter"/>
        </w:rPr>
      </w:pPr>
      <w:r w:rsidRPr="00A407D6">
        <w:rPr>
          <w:rFonts w:ascii="Charter" w:hAnsi="Charter"/>
        </w:rPr>
        <w:t>FEN EDEBİYAT FAKÜLTESİ</w:t>
      </w:r>
    </w:p>
    <w:p w:rsidR="00A407D6" w:rsidRPr="00A407D6" w:rsidRDefault="00A407D6" w:rsidP="00282F94">
      <w:pPr>
        <w:pStyle w:val="kapaksayfasstili"/>
        <w:spacing w:line="360" w:lineRule="auto"/>
        <w:rPr>
          <w:rFonts w:ascii="Charter" w:hAnsi="Charter" w:cs="Times New Roman"/>
        </w:rPr>
      </w:pPr>
      <w:r w:rsidRPr="00A407D6">
        <w:rPr>
          <w:rFonts w:ascii="Charter" w:hAnsi="Charter"/>
        </w:rPr>
        <w:t>KİMYA BÖLÜMÜ</w:t>
      </w:r>
    </w:p>
    <w:p w:rsidR="00CB3EF9" w:rsidRPr="001A6C4D" w:rsidRDefault="00CB3EF9" w:rsidP="00446A0B">
      <w:pPr>
        <w:rPr>
          <w:b/>
          <w:szCs w:val="24"/>
        </w:rPr>
      </w:pPr>
    </w:p>
    <w:p w:rsidR="00CB3EF9" w:rsidRPr="001A6C4D" w:rsidRDefault="00CB3EF9" w:rsidP="00CB3EF9">
      <w:pPr>
        <w:jc w:val="center"/>
        <w:rPr>
          <w:b/>
          <w:szCs w:val="24"/>
        </w:rPr>
      </w:pPr>
    </w:p>
    <w:p w:rsidR="00446A0B" w:rsidRDefault="00A407D6" w:rsidP="00A407D6">
      <w:pPr>
        <w:pStyle w:val="kapaksayfasstili"/>
        <w:rPr>
          <w:rFonts w:ascii="Charter BT" w:hAnsi="Charter BT"/>
          <w:sz w:val="30"/>
          <w:szCs w:val="30"/>
        </w:rPr>
      </w:pPr>
      <w:r w:rsidRPr="00A407D6">
        <w:rPr>
          <w:rFonts w:ascii="Charter BT" w:hAnsi="Charter BT"/>
          <w:sz w:val="30"/>
          <w:szCs w:val="30"/>
        </w:rPr>
        <w:t xml:space="preserve">İLAÇ ETKEN MADDELERİNİN HPLC İLE </w:t>
      </w:r>
    </w:p>
    <w:p w:rsidR="00446A0B" w:rsidRDefault="00446A0B" w:rsidP="00A407D6">
      <w:pPr>
        <w:pStyle w:val="kapaksayfasstili"/>
        <w:rPr>
          <w:rFonts w:ascii="Charter BT" w:hAnsi="Charter BT"/>
          <w:sz w:val="30"/>
          <w:szCs w:val="30"/>
        </w:rPr>
      </w:pPr>
    </w:p>
    <w:p w:rsidR="00A407D6" w:rsidRP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  <w:r>
        <w:rPr>
          <w:rFonts w:ascii="Charter BT" w:hAnsi="Charter BT"/>
          <w:sz w:val="30"/>
          <w:szCs w:val="30"/>
        </w:rPr>
        <w:t xml:space="preserve">BİRARADA ANALİZİ İÇİN </w:t>
      </w:r>
      <w:r w:rsidR="00A407D6" w:rsidRPr="00A407D6">
        <w:rPr>
          <w:rFonts w:ascii="Charter BT" w:hAnsi="Charter BT"/>
          <w:sz w:val="30"/>
          <w:szCs w:val="30"/>
        </w:rPr>
        <w:t>DENEYSEL TASARIM</w:t>
      </w:r>
    </w:p>
    <w:p w:rsidR="00CB3EF9" w:rsidRPr="001A6C4D" w:rsidRDefault="00CB3EF9" w:rsidP="00CB3EF9">
      <w:pPr>
        <w:rPr>
          <w:b/>
          <w:bCs/>
          <w:szCs w:val="24"/>
        </w:rPr>
      </w:pPr>
    </w:p>
    <w:p w:rsidR="00CB3EF9" w:rsidRPr="001A6C4D" w:rsidRDefault="00CB3EF9" w:rsidP="00CB3EF9">
      <w:pPr>
        <w:jc w:val="center"/>
        <w:rPr>
          <w:szCs w:val="24"/>
        </w:rPr>
      </w:pPr>
    </w:p>
    <w:p w:rsidR="00A407D6" w:rsidRPr="00A407D6" w:rsidRDefault="00A407D6" w:rsidP="00A407D6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CB3EF9" w:rsidRPr="001A6C4D" w:rsidRDefault="00A407D6" w:rsidP="00A407D6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3F1259" w:rsidRPr="001A6C4D" w:rsidRDefault="003F1259" w:rsidP="000928B8">
      <w:pPr>
        <w:spacing w:after="0"/>
        <w:jc w:val="center"/>
        <w:rPr>
          <w:szCs w:val="24"/>
          <w:lang w:val="tr-TR"/>
        </w:rPr>
      </w:pPr>
    </w:p>
    <w:p w:rsidR="00CB3EF9" w:rsidRPr="001A6C4D" w:rsidRDefault="00A407D6" w:rsidP="00A407D6">
      <w:pPr>
        <w:spacing w:after="0"/>
        <w:jc w:val="center"/>
        <w:rPr>
          <w:sz w:val="29"/>
          <w:szCs w:val="29"/>
        </w:rPr>
      </w:pPr>
      <w:r w:rsidRPr="00A407D6">
        <w:rPr>
          <w:sz w:val="29"/>
          <w:szCs w:val="29"/>
          <w:lang w:val="tr-TR"/>
        </w:rPr>
        <w:t>L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SANS B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T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RME TEZ</w:t>
      </w:r>
      <w:r w:rsidRPr="00A407D6">
        <w:rPr>
          <w:rFonts w:hint="eastAsia"/>
          <w:sz w:val="29"/>
          <w:szCs w:val="29"/>
          <w:lang w:val="tr-TR"/>
        </w:rPr>
        <w:t>İ</w:t>
      </w:r>
    </w:p>
    <w:p w:rsidR="00CB3EF9" w:rsidRPr="001A6C4D" w:rsidRDefault="00CB3EF9" w:rsidP="00CB3EF9">
      <w:pPr>
        <w:jc w:val="center"/>
        <w:rPr>
          <w:szCs w:val="24"/>
        </w:rPr>
      </w:pPr>
    </w:p>
    <w:p w:rsidR="00CB3EF9" w:rsidRPr="00282F94" w:rsidRDefault="00003806" w:rsidP="003F1259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Danışman</w:t>
      </w:r>
    </w:p>
    <w:p w:rsidR="00CB3EF9" w:rsidRPr="00282F94" w:rsidRDefault="00282F94" w:rsidP="00282F94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446A0B">
        <w:rPr>
          <w:b/>
          <w:bCs/>
          <w:sz w:val="30"/>
          <w:szCs w:val="30"/>
        </w:rPr>
        <w:t xml:space="preserve"> </w:t>
      </w:r>
      <w:r w:rsidR="00A407D6" w:rsidRPr="00282F94">
        <w:rPr>
          <w:b/>
          <w:bCs/>
          <w:sz w:val="30"/>
          <w:szCs w:val="30"/>
        </w:rPr>
        <w:t>B</w:t>
      </w:r>
      <w:r w:rsidR="00A407D6" w:rsidRPr="00282F94">
        <w:rPr>
          <w:rFonts w:hint="eastAsia"/>
          <w:b/>
          <w:bCs/>
          <w:sz w:val="30"/>
          <w:szCs w:val="30"/>
        </w:rPr>
        <w:t>Ü</w:t>
      </w:r>
      <w:r w:rsidR="00A407D6" w:rsidRPr="00282F94">
        <w:rPr>
          <w:b/>
          <w:bCs/>
          <w:sz w:val="30"/>
          <w:szCs w:val="30"/>
        </w:rPr>
        <w:t>RGE A</w:t>
      </w:r>
      <w:r w:rsidR="00A407D6" w:rsidRPr="00282F94">
        <w:rPr>
          <w:rFonts w:hint="eastAsia"/>
          <w:b/>
          <w:bCs/>
          <w:sz w:val="30"/>
          <w:szCs w:val="30"/>
        </w:rPr>
        <w:t>ŞÇ</w:t>
      </w:r>
      <w:r w:rsidR="00A407D6" w:rsidRPr="00282F94">
        <w:rPr>
          <w:b/>
          <w:bCs/>
          <w:sz w:val="30"/>
          <w:szCs w:val="30"/>
        </w:rPr>
        <w:t>I</w:t>
      </w:r>
    </w:p>
    <w:p w:rsidR="00282F94" w:rsidRPr="001A6C4D" w:rsidRDefault="00282F94" w:rsidP="00446A0B">
      <w:pPr>
        <w:spacing w:line="240" w:lineRule="auto"/>
        <w:rPr>
          <w:sz w:val="29"/>
          <w:szCs w:val="29"/>
        </w:rPr>
      </w:pPr>
    </w:p>
    <w:p w:rsidR="00BB0B9E" w:rsidRPr="001A6C4D" w:rsidRDefault="005E5708" w:rsidP="00CB3EF9">
      <w:pPr>
        <w:spacing w:line="240" w:lineRule="auto"/>
        <w:jc w:val="center"/>
        <w:rPr>
          <w:sz w:val="29"/>
          <w:szCs w:val="29"/>
        </w:rPr>
      </w:pPr>
      <w:r>
        <w:rPr>
          <w:sz w:val="29"/>
          <w:szCs w:val="29"/>
        </w:rPr>
        <w:t>Mayıs</w:t>
      </w:r>
      <w:r w:rsidR="00CB3EF9"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622626" w:rsidRPr="001A6C4D" w:rsidRDefault="00622626" w:rsidP="00F17873">
      <w:pPr>
        <w:spacing w:after="0"/>
        <w:jc w:val="center"/>
        <w:rPr>
          <w:b/>
          <w:bCs/>
          <w:sz w:val="28"/>
          <w:szCs w:val="28"/>
          <w:lang w:val="tr-TR"/>
        </w:rPr>
        <w:sectPr w:rsidR="00622626" w:rsidRPr="001A6C4D" w:rsidSect="00BB0B9E">
          <w:footerReference w:type="default" r:id="rId9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446A0B" w:rsidRDefault="00446A0B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tr-TR" w:eastAsia="tr-TR"/>
        </w:rPr>
        <w:lastRenderedPageBreak/>
        <w:drawing>
          <wp:inline distT="0" distB="0" distL="0" distR="0">
            <wp:extent cx="1263650" cy="1263650"/>
            <wp:effectExtent l="0" t="0" r="0" b="0"/>
            <wp:docPr id="4" name="Resim 4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BB2" w:rsidRDefault="00434BB2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</w:p>
    <w:p w:rsidR="007059BC" w:rsidRPr="00A407D6" w:rsidRDefault="007059BC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7059BC" w:rsidRPr="00A407D6" w:rsidRDefault="007059BC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YILDIZ TEKNİK ÜNİVERSİTESİ</w:t>
      </w:r>
    </w:p>
    <w:p w:rsidR="007059BC" w:rsidRPr="00A407D6" w:rsidRDefault="007059BC" w:rsidP="007059BC">
      <w:pPr>
        <w:pStyle w:val="kapaksayfasstili"/>
        <w:spacing w:line="360" w:lineRule="auto"/>
        <w:rPr>
          <w:rFonts w:ascii="Charter" w:hAnsi="Charter"/>
        </w:rPr>
      </w:pPr>
      <w:r w:rsidRPr="00A407D6">
        <w:rPr>
          <w:rFonts w:ascii="Charter" w:hAnsi="Charter"/>
        </w:rPr>
        <w:t>FEN EDEBİYAT FAKÜLTESİ</w:t>
      </w:r>
    </w:p>
    <w:p w:rsidR="007059BC" w:rsidRPr="00A407D6" w:rsidRDefault="007059BC" w:rsidP="007059BC">
      <w:pPr>
        <w:pStyle w:val="kapaksayfasstili"/>
        <w:spacing w:line="360" w:lineRule="auto"/>
        <w:rPr>
          <w:rFonts w:ascii="Charter" w:hAnsi="Charter" w:cs="Times New Roman"/>
        </w:rPr>
      </w:pPr>
      <w:r w:rsidRPr="00A407D6">
        <w:rPr>
          <w:rFonts w:ascii="Charter" w:hAnsi="Charter"/>
        </w:rPr>
        <w:t>KİMYA BÖLÜMÜ</w:t>
      </w:r>
    </w:p>
    <w:p w:rsidR="007059BC" w:rsidRPr="001A6C4D" w:rsidRDefault="007059BC" w:rsidP="00446A0B">
      <w:pPr>
        <w:rPr>
          <w:b/>
          <w:szCs w:val="24"/>
        </w:rPr>
      </w:pPr>
    </w:p>
    <w:p w:rsidR="007059BC" w:rsidRPr="001A6C4D" w:rsidRDefault="007059BC" w:rsidP="007059BC">
      <w:pPr>
        <w:jc w:val="center"/>
        <w:rPr>
          <w:b/>
          <w:szCs w:val="24"/>
        </w:rPr>
      </w:pPr>
    </w:p>
    <w:p w:rsid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  <w:r w:rsidRPr="00A407D6">
        <w:rPr>
          <w:rFonts w:ascii="Charter BT" w:hAnsi="Charter BT"/>
          <w:sz w:val="30"/>
          <w:szCs w:val="30"/>
        </w:rPr>
        <w:t>İLAÇ ETKEN MADDELERİNİN HPLC İLE</w:t>
      </w:r>
    </w:p>
    <w:p w:rsid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</w:p>
    <w:p w:rsidR="007059BC" w:rsidRPr="00446A0B" w:rsidRDefault="00446A0B" w:rsidP="00446A0B">
      <w:pPr>
        <w:jc w:val="center"/>
        <w:rPr>
          <w:b/>
          <w:bCs/>
          <w:szCs w:val="24"/>
        </w:rPr>
      </w:pPr>
      <w:r w:rsidRPr="00446A0B">
        <w:rPr>
          <w:b/>
          <w:sz w:val="30"/>
          <w:szCs w:val="30"/>
        </w:rPr>
        <w:t>BİRARADA ANALİZİ İÇİN DENEYSEL TASARIM</w:t>
      </w:r>
    </w:p>
    <w:p w:rsidR="007059BC" w:rsidRDefault="007059BC" w:rsidP="007059BC">
      <w:pPr>
        <w:jc w:val="center"/>
        <w:rPr>
          <w:szCs w:val="24"/>
        </w:rPr>
      </w:pPr>
    </w:p>
    <w:p w:rsidR="00446A0B" w:rsidRPr="001A6C4D" w:rsidRDefault="00446A0B" w:rsidP="007059BC">
      <w:pPr>
        <w:jc w:val="center"/>
        <w:rPr>
          <w:szCs w:val="24"/>
        </w:rPr>
      </w:pPr>
    </w:p>
    <w:p w:rsidR="007059BC" w:rsidRPr="00A407D6" w:rsidRDefault="007059BC" w:rsidP="007059BC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7059BC" w:rsidRPr="001A6C4D" w:rsidRDefault="007059BC" w:rsidP="007059BC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7059BC" w:rsidRPr="001A6C4D" w:rsidRDefault="007059BC" w:rsidP="007059BC">
      <w:pPr>
        <w:spacing w:after="0"/>
        <w:jc w:val="center"/>
        <w:rPr>
          <w:szCs w:val="24"/>
          <w:lang w:val="tr-TR"/>
        </w:rPr>
      </w:pPr>
    </w:p>
    <w:p w:rsidR="007059BC" w:rsidRPr="001A6C4D" w:rsidRDefault="007059BC" w:rsidP="007059BC">
      <w:pPr>
        <w:spacing w:after="0"/>
        <w:jc w:val="center"/>
        <w:rPr>
          <w:sz w:val="29"/>
          <w:szCs w:val="29"/>
        </w:rPr>
      </w:pPr>
      <w:r w:rsidRPr="00A407D6">
        <w:rPr>
          <w:sz w:val="29"/>
          <w:szCs w:val="29"/>
          <w:lang w:val="tr-TR"/>
        </w:rPr>
        <w:t>L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SANS B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T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RME TEZ</w:t>
      </w:r>
      <w:r w:rsidRPr="00A407D6">
        <w:rPr>
          <w:rFonts w:hint="eastAsia"/>
          <w:sz w:val="29"/>
          <w:szCs w:val="29"/>
          <w:lang w:val="tr-TR"/>
        </w:rPr>
        <w:t>İ</w:t>
      </w:r>
    </w:p>
    <w:p w:rsidR="007059BC" w:rsidRPr="001A6C4D" w:rsidRDefault="007059BC" w:rsidP="007059BC">
      <w:pPr>
        <w:jc w:val="center"/>
        <w:rPr>
          <w:szCs w:val="24"/>
        </w:rPr>
      </w:pPr>
    </w:p>
    <w:p w:rsidR="007059BC" w:rsidRPr="00282F94" w:rsidRDefault="007059BC" w:rsidP="007059BC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Danışman</w:t>
      </w:r>
    </w:p>
    <w:p w:rsidR="007059BC" w:rsidRPr="00282F94" w:rsidRDefault="007059BC" w:rsidP="007059BC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446A0B">
        <w:rPr>
          <w:b/>
          <w:bCs/>
          <w:sz w:val="30"/>
          <w:szCs w:val="30"/>
        </w:rPr>
        <w:t xml:space="preserve"> </w:t>
      </w:r>
      <w:r w:rsidRPr="00282F94">
        <w:rPr>
          <w:b/>
          <w:bCs/>
          <w:sz w:val="30"/>
          <w:szCs w:val="30"/>
        </w:rPr>
        <w:t>B</w:t>
      </w:r>
      <w:r w:rsidRPr="00282F94">
        <w:rPr>
          <w:rFonts w:hint="eastAsia"/>
          <w:b/>
          <w:bCs/>
          <w:sz w:val="30"/>
          <w:szCs w:val="30"/>
        </w:rPr>
        <w:t>Ü</w:t>
      </w:r>
      <w:r w:rsidRPr="00282F94">
        <w:rPr>
          <w:b/>
          <w:bCs/>
          <w:sz w:val="30"/>
          <w:szCs w:val="30"/>
        </w:rPr>
        <w:t>RGE A</w:t>
      </w:r>
      <w:r w:rsidRPr="00282F94">
        <w:rPr>
          <w:rFonts w:hint="eastAsia"/>
          <w:b/>
          <w:bCs/>
          <w:sz w:val="30"/>
          <w:szCs w:val="30"/>
        </w:rPr>
        <w:t>ŞÇ</w:t>
      </w:r>
      <w:r w:rsidRPr="00282F94">
        <w:rPr>
          <w:b/>
          <w:bCs/>
          <w:sz w:val="30"/>
          <w:szCs w:val="30"/>
        </w:rPr>
        <w:t>I</w:t>
      </w:r>
    </w:p>
    <w:p w:rsidR="007059BC" w:rsidRPr="001A6C4D" w:rsidRDefault="007059BC" w:rsidP="00446A0B">
      <w:pPr>
        <w:spacing w:line="240" w:lineRule="auto"/>
        <w:rPr>
          <w:sz w:val="29"/>
          <w:szCs w:val="29"/>
        </w:rPr>
      </w:pPr>
    </w:p>
    <w:p w:rsidR="007059BC" w:rsidRPr="001A6C4D" w:rsidRDefault="007059BC" w:rsidP="007059BC">
      <w:pPr>
        <w:spacing w:line="240" w:lineRule="auto"/>
        <w:jc w:val="center"/>
        <w:rPr>
          <w:sz w:val="29"/>
          <w:szCs w:val="29"/>
        </w:rPr>
      </w:pPr>
      <w:r>
        <w:rPr>
          <w:sz w:val="29"/>
          <w:szCs w:val="29"/>
        </w:rPr>
        <w:t>Mayıs</w:t>
      </w:r>
      <w:r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7059BC" w:rsidRPr="001A6C4D" w:rsidRDefault="007059BC" w:rsidP="007059BC">
      <w:pPr>
        <w:spacing w:after="0"/>
        <w:jc w:val="center"/>
        <w:rPr>
          <w:b/>
          <w:bCs/>
          <w:sz w:val="28"/>
          <w:szCs w:val="28"/>
          <w:lang w:val="tr-TR"/>
        </w:rPr>
        <w:sectPr w:rsidR="007059BC" w:rsidRPr="001A6C4D" w:rsidSect="00BB0B9E">
          <w:footerReference w:type="default" r:id="rId10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072850" w:rsidRPr="001A6C4D" w:rsidRDefault="00072850" w:rsidP="00072850">
      <w:pPr>
        <w:rPr>
          <w:b/>
        </w:rPr>
      </w:pPr>
    </w:p>
    <w:p w:rsidR="00072850" w:rsidRPr="001A6C4D" w:rsidRDefault="00072850" w:rsidP="00072850">
      <w:pPr>
        <w:rPr>
          <w:b/>
        </w:rPr>
      </w:pPr>
    </w:p>
    <w:p w:rsidR="00244827" w:rsidRPr="001A6C4D" w:rsidRDefault="005018B4" w:rsidP="00244827">
      <w:pPr>
        <w:pStyle w:val="ThankContent"/>
        <w:rPr>
          <w:b/>
        </w:rPr>
      </w:pPr>
      <w:r>
        <w:rPr>
          <w:b/>
        </w:rPr>
        <w:t>ÖNSÖZ</w:t>
      </w:r>
    </w:p>
    <w:p w:rsidR="00244827" w:rsidRPr="001A6C4D" w:rsidRDefault="00244827" w:rsidP="00A84D7A">
      <w:pPr>
        <w:jc w:val="right"/>
      </w:pPr>
    </w:p>
    <w:p w:rsidR="001E7759" w:rsidRDefault="005018B4" w:rsidP="005018B4">
      <w:pPr>
        <w:jc w:val="both"/>
      </w:pPr>
      <w:r>
        <w:t>T</w:t>
      </w:r>
      <w:r w:rsidRPr="005018B4">
        <w:t>ez hakk</w:t>
      </w:r>
      <w:r w:rsidRPr="005018B4">
        <w:rPr>
          <w:rFonts w:hint="eastAsia"/>
        </w:rPr>
        <w:t>ı</w:t>
      </w:r>
      <w:r w:rsidRPr="005018B4">
        <w:t>nda a</w:t>
      </w:r>
      <w:r w:rsidRPr="005018B4">
        <w:rPr>
          <w:rFonts w:hint="eastAsia"/>
        </w:rPr>
        <w:t>çı</w:t>
      </w:r>
      <w:r w:rsidRPr="005018B4">
        <w:t>klamalar ve te</w:t>
      </w:r>
      <w:r w:rsidRPr="005018B4">
        <w:rPr>
          <w:rFonts w:hint="eastAsia"/>
        </w:rPr>
        <w:t>ş</w:t>
      </w:r>
      <w:r w:rsidRPr="005018B4">
        <w:t>ekk</w:t>
      </w:r>
      <w:r w:rsidRPr="005018B4">
        <w:rPr>
          <w:rFonts w:hint="eastAsia"/>
        </w:rPr>
        <w:t>ü</w:t>
      </w:r>
      <w:r w:rsidRPr="005018B4">
        <w:t xml:space="preserve">r bulunur. </w:t>
      </w:r>
      <w:r w:rsidR="001E7759" w:rsidRPr="001A6C4D">
        <w:t xml:space="preserve"> </w:t>
      </w:r>
    </w:p>
    <w:p w:rsidR="005018B4" w:rsidRDefault="005018B4" w:rsidP="005018B4">
      <w:pPr>
        <w:jc w:val="both"/>
      </w:pPr>
      <w:r>
        <w:t>……</w:t>
      </w:r>
    </w:p>
    <w:p w:rsidR="005018B4" w:rsidRDefault="005018B4" w:rsidP="005018B4">
      <w:pPr>
        <w:jc w:val="both"/>
      </w:pPr>
    </w:p>
    <w:p w:rsidR="005018B4" w:rsidRDefault="005018B4" w:rsidP="005018B4">
      <w:pPr>
        <w:jc w:val="both"/>
      </w:pPr>
    </w:p>
    <w:p w:rsidR="005018B4" w:rsidRPr="001A6C4D" w:rsidRDefault="005018B4" w:rsidP="005018B4">
      <w:pPr>
        <w:jc w:val="both"/>
      </w:pPr>
    </w:p>
    <w:p w:rsidR="00C679C4" w:rsidRPr="001A6C4D" w:rsidRDefault="005018B4" w:rsidP="00C679C4">
      <w:pPr>
        <w:jc w:val="right"/>
        <w:rPr>
          <w:rFonts w:cs="CharterBT-Roman"/>
          <w:szCs w:val="24"/>
          <w:lang w:val="tr-TR" w:eastAsia="tr-TR"/>
        </w:rPr>
      </w:pPr>
      <w:r w:rsidRPr="005018B4">
        <w:rPr>
          <w:rFonts w:cs="CharterBT-Roman"/>
          <w:szCs w:val="24"/>
          <w:lang w:val="tr-TR" w:eastAsia="tr-TR"/>
        </w:rPr>
        <w:t>BULUTHAN KARAHAL</w:t>
      </w:r>
      <w:r w:rsidR="00C679C4" w:rsidRPr="001A6C4D">
        <w:rPr>
          <w:rFonts w:cs="CharterBT-Roman"/>
          <w:szCs w:val="24"/>
          <w:lang w:val="tr-TR" w:eastAsia="tr-TR"/>
        </w:rPr>
        <w:t xml:space="preserve"> </w:t>
      </w:r>
    </w:p>
    <w:p w:rsidR="009D38E2" w:rsidRDefault="009D38E2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  <w:r>
        <w:t xml:space="preserve">(Varsa bitirme çalışmasını destekleyen kurum ve kuruluşlar, proje bilgileri yazılmalıdır: Örneğin; </w:t>
      </w:r>
      <w:r w:rsidRPr="00446A0B">
        <w:t xml:space="preserve">Bu </w:t>
      </w:r>
      <w:r w:rsidRPr="00446A0B">
        <w:rPr>
          <w:rFonts w:hint="eastAsia"/>
        </w:rPr>
        <w:t>ç</w:t>
      </w:r>
      <w:r w:rsidRPr="00446A0B">
        <w:t>al</w:t>
      </w:r>
      <w:r w:rsidRPr="00446A0B">
        <w:rPr>
          <w:rFonts w:hint="eastAsia"/>
        </w:rPr>
        <w:t>ış</w:t>
      </w:r>
      <w:r w:rsidRPr="00446A0B">
        <w:t>ma, T</w:t>
      </w:r>
      <w:r w:rsidRPr="00446A0B">
        <w:rPr>
          <w:rFonts w:hint="eastAsia"/>
        </w:rPr>
        <w:t>ü</w:t>
      </w:r>
      <w:r w:rsidRPr="00446A0B">
        <w:t>rkiye Bilimsel ve Teknik Ara</w:t>
      </w:r>
      <w:r w:rsidRPr="00446A0B">
        <w:rPr>
          <w:rFonts w:hint="eastAsia"/>
        </w:rPr>
        <w:t>ş</w:t>
      </w:r>
      <w:r w:rsidRPr="00446A0B">
        <w:t>t</w:t>
      </w:r>
      <w:r w:rsidRPr="00446A0B">
        <w:rPr>
          <w:rFonts w:hint="eastAsia"/>
        </w:rPr>
        <w:t>ı</w:t>
      </w:r>
      <w:r w:rsidRPr="00446A0B">
        <w:t>rma Kurumu</w:t>
      </w:r>
      <w:r w:rsidRPr="00446A0B">
        <w:rPr>
          <w:rFonts w:hint="eastAsia"/>
        </w:rPr>
        <w:t>’</w:t>
      </w:r>
      <w:r w:rsidRPr="00446A0B">
        <w:t xml:space="preserve">nun </w:t>
      </w:r>
      <w:r w:rsidRPr="00446A0B">
        <w:rPr>
          <w:rFonts w:hint="eastAsia"/>
        </w:rPr>
        <w:t>…………………</w:t>
      </w:r>
      <w:r w:rsidRPr="00446A0B">
        <w:t>.numaral</w:t>
      </w:r>
      <w:r w:rsidRPr="00446A0B">
        <w:rPr>
          <w:rFonts w:hint="eastAsia"/>
        </w:rPr>
        <w:t>ı</w:t>
      </w:r>
      <w:r w:rsidRPr="00446A0B">
        <w:t xml:space="preserve"> projesi ile desteklenmi</w:t>
      </w:r>
      <w:r w:rsidRPr="00446A0B">
        <w:rPr>
          <w:rFonts w:hint="eastAsia"/>
        </w:rPr>
        <w:t>ş</w:t>
      </w:r>
      <w:r w:rsidRPr="00446A0B">
        <w:t>tir.</w:t>
      </w:r>
      <w:r>
        <w:t>)</w:t>
      </w:r>
    </w:p>
    <w:p w:rsidR="00446A0B" w:rsidRPr="001A6C4D" w:rsidRDefault="00446A0B" w:rsidP="00C679C4">
      <w:pPr>
        <w:jc w:val="both"/>
        <w:sectPr w:rsidR="00446A0B" w:rsidRPr="001A6C4D" w:rsidSect="009D38E2">
          <w:footerReference w:type="default" r:id="rId11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:rsidR="002431E1" w:rsidRPr="001A6C4D" w:rsidRDefault="00CB72C8" w:rsidP="002431E1">
      <w:pPr>
        <w:pStyle w:val="ThankContent"/>
        <w:rPr>
          <w:b/>
        </w:rPr>
      </w:pPr>
      <w:r w:rsidRPr="001A6C4D">
        <w:rPr>
          <w:b/>
        </w:rPr>
        <w:t>İÇİNDEKİLER</w:t>
      </w:r>
    </w:p>
    <w:p w:rsidR="002431E1" w:rsidRPr="001A6C4D" w:rsidRDefault="002431E1" w:rsidP="005C3D21">
      <w:pPr>
        <w:pStyle w:val="T1"/>
        <w:spacing w:after="120" w:line="240" w:lineRule="auto"/>
      </w:pPr>
    </w:p>
    <w:p w:rsidR="00A42FE5" w:rsidRPr="00A42FE5" w:rsidRDefault="00BE3CC6" w:rsidP="00A42FE5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="00A42FE5">
          <w:rPr>
            <w:rStyle w:val="Kpr"/>
            <w:rFonts w:eastAsiaTheme="majorEastAsia"/>
            <w:noProof/>
            <w:color w:val="auto"/>
            <w:u w:val="none"/>
          </w:rPr>
          <w:t xml:space="preserve">SİMGE </w:t>
        </w:r>
        <w:r w:rsidR="00A42FE5" w:rsidRPr="00A42FE5">
          <w:rPr>
            <w:rStyle w:val="Kpr"/>
            <w:rFonts w:eastAsiaTheme="majorEastAsia"/>
            <w:noProof/>
            <w:color w:val="auto"/>
            <w:u w:val="none"/>
          </w:rPr>
          <w:t>LİSTESİ</w:t>
        </w:r>
        <w:r w:rsidR="00A42FE5" w:rsidRPr="00A42FE5">
          <w:rPr>
            <w:noProof/>
            <w:webHidden/>
          </w:rPr>
          <w:tab/>
        </w:r>
        <w:r w:rsidR="00A42FE5" w:rsidRPr="00A42FE5">
          <w:rPr>
            <w:noProof/>
            <w:webHidden/>
          </w:rPr>
          <w:fldChar w:fldCharType="begin"/>
        </w:r>
        <w:r w:rsidR="00A42FE5" w:rsidRPr="00A42FE5">
          <w:rPr>
            <w:noProof/>
            <w:webHidden/>
          </w:rPr>
          <w:instrText xml:space="preserve"> PAGEREF _Toc20233688 \h </w:instrText>
        </w:r>
        <w:r w:rsidR="00A42FE5" w:rsidRPr="00A42FE5">
          <w:rPr>
            <w:noProof/>
            <w:webHidden/>
          </w:rPr>
        </w:r>
        <w:r w:rsidR="00A42FE5" w:rsidRPr="00A42FE5">
          <w:rPr>
            <w:noProof/>
            <w:webHidden/>
          </w:rPr>
          <w:fldChar w:fldCharType="separate"/>
        </w:r>
        <w:r w:rsidR="00A42FE5" w:rsidRPr="00A42FE5">
          <w:rPr>
            <w:noProof/>
            <w:webHidden/>
          </w:rPr>
          <w:t>v</w:t>
        </w:r>
        <w:r w:rsidR="00A42FE5" w:rsidRPr="00A42FE5">
          <w:rPr>
            <w:noProof/>
            <w:webHidden/>
          </w:rPr>
          <w:fldChar w:fldCharType="end"/>
        </w:r>
      </w:hyperlink>
    </w:p>
    <w:p w:rsidR="00A42FE5" w:rsidRPr="00A42FE5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 w:rsidR="00A42FE5">
          <w:rPr>
            <w:rStyle w:val="Kpr"/>
            <w:rFonts w:eastAsiaTheme="majorEastAsia"/>
            <w:noProof/>
            <w:color w:val="auto"/>
            <w:u w:val="none"/>
          </w:rPr>
          <w:t>KISALTMA</w:t>
        </w:r>
        <w:r w:rsidR="00A42FE5" w:rsidRPr="00A42FE5">
          <w:rPr>
            <w:rStyle w:val="Kpr"/>
            <w:rFonts w:eastAsiaTheme="majorEastAsia"/>
            <w:noProof/>
            <w:color w:val="auto"/>
            <w:u w:val="none"/>
          </w:rPr>
          <w:t xml:space="preserve"> LİSTESİ</w:t>
        </w:r>
        <w:r w:rsidR="00A42FE5" w:rsidRPr="00A42FE5">
          <w:rPr>
            <w:noProof/>
            <w:webHidden/>
          </w:rPr>
          <w:tab/>
        </w:r>
        <w:r w:rsidR="00A42FE5" w:rsidRPr="00A42FE5">
          <w:rPr>
            <w:noProof/>
            <w:webHidden/>
          </w:rPr>
          <w:fldChar w:fldCharType="begin"/>
        </w:r>
        <w:r w:rsidR="00A42FE5" w:rsidRPr="00A42FE5">
          <w:rPr>
            <w:noProof/>
            <w:webHidden/>
          </w:rPr>
          <w:instrText xml:space="preserve"> PAGEREF _Toc20233688 \h </w:instrText>
        </w:r>
        <w:r w:rsidR="00A42FE5" w:rsidRPr="00A42FE5">
          <w:rPr>
            <w:noProof/>
            <w:webHidden/>
          </w:rPr>
        </w:r>
        <w:r w:rsidR="00A42FE5" w:rsidRPr="00A42FE5">
          <w:rPr>
            <w:noProof/>
            <w:webHidden/>
          </w:rPr>
          <w:fldChar w:fldCharType="separate"/>
        </w:r>
        <w:r w:rsidR="00A42FE5" w:rsidRPr="00A42FE5">
          <w:rPr>
            <w:noProof/>
            <w:webHidden/>
          </w:rPr>
          <w:t>v</w:t>
        </w:r>
        <w:r w:rsidR="00A42FE5" w:rsidRPr="00A42FE5">
          <w:rPr>
            <w:noProof/>
            <w:webHidden/>
          </w:rPr>
          <w:fldChar w:fldCharType="end"/>
        </w:r>
      </w:hyperlink>
      <w:r w:rsidR="00A42FE5">
        <w:rPr>
          <w:noProof/>
        </w:rPr>
        <w:t>i</w:t>
      </w:r>
    </w:p>
    <w:p w:rsidR="00931CAD" w:rsidRPr="001A6C4D" w:rsidRDefault="00B66DE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r w:rsidRPr="001A6C4D">
        <w:fldChar w:fldCharType="begin"/>
      </w:r>
      <w:r w:rsidRPr="001A6C4D">
        <w:instrText xml:space="preserve"> TOC \h \z \t "Başlık 1;3;FrontPages;1;Chapters;1;MainTitle;2;Appendixes;1" </w:instrText>
      </w:r>
      <w:r w:rsidRPr="001A6C4D">
        <w:fldChar w:fldCharType="separate"/>
      </w:r>
      <w:hyperlink w:anchor="_Toc20233688" w:history="1">
        <w:r w:rsidR="00931CAD" w:rsidRPr="001A6C4D">
          <w:rPr>
            <w:rStyle w:val="Kpr"/>
            <w:rFonts w:eastAsiaTheme="majorEastAsia"/>
            <w:noProof/>
          </w:rPr>
          <w:t>ŞEKİL LİSTESİ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8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5018B4">
          <w:rPr>
            <w:noProof/>
            <w:webHidden/>
          </w:rPr>
          <w:t>v</w:t>
        </w:r>
        <w:r w:rsidR="00931CAD" w:rsidRPr="001A6C4D">
          <w:rPr>
            <w:noProof/>
            <w:webHidden/>
          </w:rPr>
          <w:fldChar w:fldCharType="end"/>
        </w:r>
      </w:hyperlink>
      <w:r w:rsidR="00A42FE5">
        <w:rPr>
          <w:noProof/>
        </w:rPr>
        <w:t>ii</w:t>
      </w:r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9" w:history="1">
        <w:r w:rsidR="00931CAD" w:rsidRPr="001A6C4D">
          <w:rPr>
            <w:rStyle w:val="Kpr"/>
            <w:rFonts w:eastAsiaTheme="majorEastAsia"/>
            <w:noProof/>
          </w:rPr>
          <w:t>TABLO LİSTESİ</w:t>
        </w:r>
        <w:r w:rsidR="00931CAD" w:rsidRPr="001A6C4D">
          <w:rPr>
            <w:noProof/>
            <w:webHidden/>
          </w:rPr>
          <w:tab/>
        </w:r>
        <w:r w:rsidR="005018B4">
          <w:rPr>
            <w:noProof/>
            <w:webHidden/>
          </w:rPr>
          <w:t>v</w:t>
        </w:r>
      </w:hyperlink>
      <w:r w:rsidR="00A42FE5">
        <w:rPr>
          <w:noProof/>
        </w:rPr>
        <w:t>iii</w:t>
      </w:r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0" w:history="1">
        <w:r w:rsidR="00931CAD" w:rsidRPr="001A6C4D">
          <w:rPr>
            <w:rStyle w:val="Kpr"/>
            <w:rFonts w:eastAsiaTheme="majorEastAsia"/>
            <w:noProof/>
          </w:rPr>
          <w:t>ÖZET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0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A42FE5">
          <w:rPr>
            <w:noProof/>
            <w:webHidden/>
          </w:rPr>
          <w:t>x</w:t>
        </w:r>
        <w:r w:rsidR="00931CAD" w:rsidRPr="001A6C4D">
          <w:rPr>
            <w:noProof/>
            <w:webHidden/>
          </w:rPr>
          <w:t>i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1" w:history="1">
        <w:r w:rsidR="00931CAD" w:rsidRPr="001A6C4D">
          <w:rPr>
            <w:rStyle w:val="Kpr"/>
            <w:rFonts w:eastAsiaTheme="majorEastAsia"/>
            <w:noProof/>
          </w:rPr>
          <w:t>ABSTRACT</w:t>
        </w:r>
        <w:r w:rsidR="00931CAD" w:rsidRPr="001A6C4D">
          <w:rPr>
            <w:noProof/>
            <w:webHidden/>
          </w:rPr>
          <w:tab/>
        </w:r>
      </w:hyperlink>
      <w:r w:rsidR="00A42FE5">
        <w:rPr>
          <w:noProof/>
        </w:rPr>
        <w:t>x</w:t>
      </w:r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2" w:history="1">
        <w:r w:rsidR="00931CAD" w:rsidRPr="001A6C4D">
          <w:rPr>
            <w:rStyle w:val="Kpr"/>
            <w:rFonts w:eastAsiaTheme="majorEastAsia"/>
            <w:noProof/>
          </w:rPr>
          <w:t>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Giriş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3" w:history="1">
        <w:r w:rsidR="00931CAD" w:rsidRPr="001A6C4D">
          <w:rPr>
            <w:rStyle w:val="Kpr"/>
            <w:rFonts w:eastAsiaTheme="majorEastAsia"/>
            <w:noProof/>
          </w:rPr>
          <w:t>1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Literatür Özeti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4" w:history="1">
        <w:r w:rsidR="00931CAD" w:rsidRPr="001A6C4D">
          <w:rPr>
            <w:rStyle w:val="Kpr"/>
          </w:rPr>
          <w:t>1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1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BE3CC6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5" w:history="1">
        <w:r w:rsidR="00931CAD" w:rsidRPr="001A6C4D">
          <w:rPr>
            <w:rStyle w:val="Kpr"/>
            <w:rFonts w:eastAsiaTheme="majorEastAsia"/>
            <w:noProof/>
          </w:rPr>
          <w:t>1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Tezin Amacı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4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7" w:history="1">
        <w:r w:rsidR="00931CAD" w:rsidRPr="001A6C4D">
          <w:rPr>
            <w:rStyle w:val="Kpr"/>
            <w:rFonts w:eastAsiaTheme="majorEastAsia"/>
            <w:noProof/>
          </w:rPr>
          <w:t>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434BB2">
          <w:rPr>
            <w:rStyle w:val="Kpr"/>
            <w:rFonts w:eastAsiaTheme="majorEastAsia"/>
            <w:noProof/>
          </w:rPr>
          <w:t>Genel Bilgi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8" w:history="1">
        <w:r w:rsidR="00931CAD" w:rsidRPr="001A6C4D">
          <w:rPr>
            <w:rStyle w:val="Kpr"/>
            <w:rFonts w:eastAsiaTheme="majorEastAsia"/>
            <w:noProof/>
          </w:rPr>
          <w:t>2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9" w:history="1">
        <w:r w:rsidR="00931CAD" w:rsidRPr="001A6C4D">
          <w:rPr>
            <w:rStyle w:val="Kpr"/>
          </w:rPr>
          <w:t>2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9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5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BE3CC6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0" w:history="1">
        <w:r w:rsidR="00931CAD" w:rsidRPr="001A6C4D">
          <w:rPr>
            <w:rStyle w:val="Kpr"/>
            <w:rFonts w:eastAsiaTheme="majorEastAsia"/>
            <w:noProof/>
          </w:rPr>
          <w:t>2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0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1" w:history="1">
        <w:r w:rsidR="00931CAD" w:rsidRPr="001A6C4D">
          <w:rPr>
            <w:rStyle w:val="Kpr"/>
            <w:rFonts w:eastAsiaTheme="majorEastAsia"/>
            <w:noProof/>
          </w:rPr>
          <w:t>2.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1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2" w:history="1">
        <w:r w:rsidR="00931CAD" w:rsidRPr="001A6C4D">
          <w:rPr>
            <w:rStyle w:val="Kpr"/>
            <w:rFonts w:eastAsiaTheme="majorEastAsia"/>
            <w:noProof/>
          </w:rPr>
          <w:t>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Sonuç ve Öneri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3" w:history="1">
        <w:r w:rsidR="00931CAD" w:rsidRPr="001A6C4D">
          <w:rPr>
            <w:rStyle w:val="Kpr"/>
            <w:rFonts w:eastAsiaTheme="majorEastAsia"/>
            <w:noProof/>
          </w:rPr>
          <w:t>3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Örnek Sonuç Başlığı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704" w:history="1">
        <w:r w:rsidR="00931CAD" w:rsidRPr="001A6C4D">
          <w:rPr>
            <w:rStyle w:val="Kpr"/>
          </w:rPr>
          <w:t>3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 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70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7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5" w:history="1">
        <w:r w:rsidR="00931CAD" w:rsidRPr="001A6C4D">
          <w:rPr>
            <w:rStyle w:val="Kpr"/>
            <w:rFonts w:eastAsiaTheme="majorEastAsia"/>
            <w:noProof/>
          </w:rPr>
          <w:t>Kaynakça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8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6" w:history="1">
        <w:r w:rsidR="005018B4">
          <w:rPr>
            <w:rStyle w:val="Kpr"/>
            <w:rFonts w:eastAsiaTheme="majorEastAsia"/>
            <w:noProof/>
          </w:rPr>
          <w:t>Ek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6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9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BE3CC6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7" w:history="1">
        <w:r w:rsidR="005018B4">
          <w:rPr>
            <w:rStyle w:val="Kpr"/>
            <w:rFonts w:eastAsiaTheme="majorEastAsia"/>
            <w:noProof/>
          </w:rPr>
          <w:t>Özgeçmiş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0</w:t>
        </w:r>
        <w:r w:rsidR="00931CAD" w:rsidRPr="001A6C4D">
          <w:rPr>
            <w:noProof/>
            <w:webHidden/>
          </w:rPr>
          <w:fldChar w:fldCharType="end"/>
        </w:r>
      </w:hyperlink>
    </w:p>
    <w:p w:rsidR="00C679C4" w:rsidRDefault="00B66DE8" w:rsidP="00294FCE">
      <w:pPr>
        <w:pStyle w:val="TOC"/>
        <w:spacing w:after="120" w:line="240" w:lineRule="auto"/>
      </w:pPr>
      <w:r w:rsidRPr="001A6C4D">
        <w:fldChar w:fldCharType="end"/>
      </w:r>
      <w:bookmarkStart w:id="1" w:name="_Toc475111620"/>
      <w:bookmarkStart w:id="2" w:name="_Toc475117376"/>
      <w:r w:rsidR="00C679C4" w:rsidRPr="001A6C4D">
        <w:br w:type="page"/>
      </w:r>
    </w:p>
    <w:p w:rsidR="00446A0B" w:rsidRPr="001A6C4D" w:rsidRDefault="00446A0B" w:rsidP="00294FCE">
      <w:pPr>
        <w:pStyle w:val="TOC"/>
        <w:spacing w:after="120" w:line="240" w:lineRule="auto"/>
      </w:pPr>
    </w:p>
    <w:bookmarkEnd w:id="1"/>
    <w:bookmarkEnd w:id="2"/>
    <w:p w:rsidR="00C679C4" w:rsidRPr="001A6C4D" w:rsidRDefault="00C679C4" w:rsidP="00C679C4">
      <w:pPr>
        <w:pStyle w:val="ThankContent"/>
        <w:rPr>
          <w:b/>
        </w:rPr>
      </w:pPr>
      <w:r w:rsidRPr="001A6C4D">
        <w:rPr>
          <w:b/>
        </w:rPr>
        <w:t>SİMGE LİSTESİ</w:t>
      </w:r>
    </w:p>
    <w:p w:rsidR="00C679C4" w:rsidRPr="001A6C4D" w:rsidRDefault="00C679C4" w:rsidP="00C679C4">
      <w:pPr>
        <w:pStyle w:val="T1"/>
      </w:pP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Ai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Activities of Daily Life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Alternate Step Test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Body Mass Index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R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Cross Step moving on Four Stops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f c</w:t>
      </w:r>
      <w:r w:rsidRPr="001A6C4D">
        <w:rPr>
          <w:lang w:val="tr-TR"/>
        </w:rPr>
        <w:t>(.)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>Dynamic Bayesian Networks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_H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r w:rsidRPr="001A6C4D">
        <w:rPr>
          <w:lang w:val="tr-TR"/>
        </w:rPr>
        <w:t>Demura’s Fall Risk Assessment Chart</w:t>
      </w:r>
    </w:p>
    <w:p w:rsidR="00A1329F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 xml:space="preserve">_i 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r w:rsidRPr="001A6C4D">
        <w:rPr>
          <w:lang w:val="tr-TR"/>
        </w:rPr>
        <w:t>Electromyography</w:t>
      </w:r>
      <w:bookmarkStart w:id="3" w:name="_Toc475111621"/>
    </w:p>
    <w:p w:rsidR="00C679C4" w:rsidRPr="001A6C4D" w:rsidRDefault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bookmarkEnd w:id="3"/>
    <w:p w:rsidR="00C679C4" w:rsidRPr="001A6C4D" w:rsidRDefault="00C679C4" w:rsidP="00C679C4">
      <w:pPr>
        <w:pStyle w:val="ThankContent"/>
        <w:rPr>
          <w:b/>
        </w:rPr>
      </w:pPr>
      <w:r w:rsidRPr="001A6C4D">
        <w:rPr>
          <w:b/>
        </w:rPr>
        <w:t>KISALTMA LİSTESİ</w:t>
      </w:r>
    </w:p>
    <w:p w:rsidR="00C679C4" w:rsidRPr="001A6C4D" w:rsidRDefault="00C679C4" w:rsidP="00C679C4">
      <w:pPr>
        <w:pStyle w:val="T1"/>
      </w:pPr>
    </w:p>
    <w:p w:rsidR="00F62535" w:rsidRPr="001A6C4D" w:rsidRDefault="00F62535" w:rsidP="005C3D21">
      <w:pPr>
        <w:spacing w:line="240" w:lineRule="auto"/>
      </w:pPr>
      <w:r w:rsidRPr="001A6C4D">
        <w:t>ADL</w:t>
      </w:r>
      <w:r w:rsidRPr="001A6C4D">
        <w:tab/>
      </w:r>
      <w:r w:rsidR="00595A5E" w:rsidRPr="001A6C4D">
        <w:tab/>
      </w:r>
      <w:r w:rsidRPr="001A6C4D">
        <w:t>Activities of Daily Life</w:t>
      </w:r>
    </w:p>
    <w:p w:rsidR="00F62535" w:rsidRPr="001A6C4D" w:rsidRDefault="00F62535" w:rsidP="005C3D21">
      <w:pPr>
        <w:spacing w:line="240" w:lineRule="auto"/>
      </w:pPr>
      <w:r w:rsidRPr="001A6C4D">
        <w:t>AST</w:t>
      </w:r>
      <w:r w:rsidRPr="001A6C4D">
        <w:tab/>
      </w:r>
      <w:r w:rsidR="00595A5E" w:rsidRPr="001A6C4D">
        <w:tab/>
      </w:r>
      <w:r w:rsidRPr="001A6C4D">
        <w:t>Step Test</w:t>
      </w:r>
    </w:p>
    <w:p w:rsidR="00F62535" w:rsidRPr="001A6C4D" w:rsidRDefault="00F62535" w:rsidP="005C3D21">
      <w:pPr>
        <w:spacing w:line="240" w:lineRule="auto"/>
      </w:pPr>
      <w:r w:rsidRPr="001A6C4D">
        <w:t>BMI</w:t>
      </w:r>
      <w:r w:rsidRPr="001A6C4D">
        <w:tab/>
      </w:r>
      <w:r w:rsidR="00595A5E" w:rsidRPr="001A6C4D">
        <w:tab/>
      </w:r>
      <w:r w:rsidRPr="001A6C4D">
        <w:t>Body Mass Index</w:t>
      </w:r>
    </w:p>
    <w:p w:rsidR="00F62535" w:rsidRPr="001A6C4D" w:rsidRDefault="00F62535" w:rsidP="005C3D21">
      <w:pPr>
        <w:spacing w:line="240" w:lineRule="auto"/>
      </w:pPr>
      <w:r w:rsidRPr="001A6C4D">
        <w:t>CSFT</w:t>
      </w:r>
      <w:r w:rsidRPr="001A6C4D">
        <w:tab/>
      </w:r>
      <w:r w:rsidR="00595A5E" w:rsidRPr="001A6C4D">
        <w:tab/>
      </w:r>
      <w:r w:rsidRPr="001A6C4D">
        <w:t>Cross Step moving on Four Stops</w:t>
      </w:r>
    </w:p>
    <w:p w:rsidR="00F62535" w:rsidRPr="001A6C4D" w:rsidRDefault="00F62535" w:rsidP="005C3D21">
      <w:pPr>
        <w:spacing w:line="240" w:lineRule="auto"/>
      </w:pPr>
      <w:r w:rsidRPr="001A6C4D">
        <w:t>DBN</w:t>
      </w:r>
      <w:r w:rsidRPr="001A6C4D">
        <w:tab/>
      </w:r>
      <w:r w:rsidR="00595A5E" w:rsidRPr="001A6C4D">
        <w:tab/>
      </w:r>
      <w:r w:rsidRPr="001A6C4D">
        <w:t>Dynamic Bayesian Networks</w:t>
      </w:r>
    </w:p>
    <w:p w:rsidR="00F62535" w:rsidRPr="001A6C4D" w:rsidRDefault="00F62535" w:rsidP="005C3D21">
      <w:pPr>
        <w:spacing w:line="240" w:lineRule="auto"/>
      </w:pPr>
      <w:r w:rsidRPr="001A6C4D">
        <w:t xml:space="preserve">DFRAC </w:t>
      </w:r>
      <w:r w:rsidR="00595A5E" w:rsidRPr="001A6C4D">
        <w:tab/>
      </w:r>
      <w:r w:rsidRPr="001A6C4D">
        <w:t>Demura’s Fall Risk Assessment Chart</w:t>
      </w:r>
    </w:p>
    <w:p w:rsidR="00F62535" w:rsidRPr="001A6C4D" w:rsidRDefault="00F62535" w:rsidP="005C3D21">
      <w:pPr>
        <w:spacing w:line="240" w:lineRule="auto"/>
      </w:pPr>
      <w:r w:rsidRPr="001A6C4D">
        <w:t>EMG</w:t>
      </w:r>
      <w:r w:rsidRPr="001A6C4D">
        <w:tab/>
      </w:r>
      <w:r w:rsidR="00595A5E" w:rsidRPr="001A6C4D">
        <w:tab/>
      </w:r>
      <w:r w:rsidRPr="001A6C4D">
        <w:t>Electromyography</w:t>
      </w:r>
    </w:p>
    <w:p w:rsidR="00F62535" w:rsidRPr="001A6C4D" w:rsidRDefault="00F62535" w:rsidP="005C3D21">
      <w:pPr>
        <w:spacing w:line="240" w:lineRule="auto"/>
      </w:pPr>
      <w:r w:rsidRPr="001A6C4D">
        <w:t>FEUP</w:t>
      </w:r>
      <w:r w:rsidRPr="001A6C4D">
        <w:tab/>
      </w:r>
      <w:r w:rsidR="00595A5E" w:rsidRPr="001A6C4D">
        <w:tab/>
      </w:r>
      <w:r w:rsidRPr="001A6C4D">
        <w:t>Faculdade de Engenharia da Universidade do Porto</w:t>
      </w:r>
    </w:p>
    <w:p w:rsidR="00F62535" w:rsidRPr="001A6C4D" w:rsidRDefault="00F62535" w:rsidP="005C3D21">
      <w:pPr>
        <w:spacing w:line="240" w:lineRule="auto"/>
      </w:pPr>
      <w:r w:rsidRPr="001A6C4D">
        <w:t>FPRI</w:t>
      </w:r>
      <w:r w:rsidRPr="001A6C4D">
        <w:tab/>
      </w:r>
      <w:r w:rsidR="00595A5E" w:rsidRPr="001A6C4D">
        <w:tab/>
      </w:r>
      <w:r w:rsidRPr="001A6C4D">
        <w:t>Fall Prediction and Risk Index</w:t>
      </w:r>
    </w:p>
    <w:p w:rsidR="00F62535" w:rsidRPr="001A6C4D" w:rsidRDefault="00F62535" w:rsidP="005C3D21">
      <w:pPr>
        <w:spacing w:line="240" w:lineRule="auto"/>
      </w:pPr>
      <w:r w:rsidRPr="001A6C4D">
        <w:t>FR</w:t>
      </w:r>
      <w:r w:rsidRPr="001A6C4D">
        <w:tab/>
      </w:r>
      <w:r w:rsidR="00595A5E" w:rsidRPr="001A6C4D">
        <w:tab/>
      </w:r>
      <w:r w:rsidRPr="001A6C4D">
        <w:t>Fall Probability</w:t>
      </w:r>
    </w:p>
    <w:p w:rsidR="00F62535" w:rsidRPr="001A6C4D" w:rsidRDefault="00F62535" w:rsidP="005C3D21">
      <w:pPr>
        <w:spacing w:line="240" w:lineRule="auto"/>
      </w:pPr>
      <w:r w:rsidRPr="001A6C4D">
        <w:t>FRI</w:t>
      </w:r>
      <w:r w:rsidRPr="001A6C4D">
        <w:tab/>
      </w:r>
      <w:r w:rsidR="00595A5E" w:rsidRPr="001A6C4D">
        <w:tab/>
      </w:r>
      <w:r w:rsidRPr="001A6C4D">
        <w:t>Fall Risk Index</w:t>
      </w:r>
    </w:p>
    <w:p w:rsidR="00F62535" w:rsidRPr="001A6C4D" w:rsidRDefault="00F62535" w:rsidP="005C3D21">
      <w:pPr>
        <w:spacing w:line="240" w:lineRule="auto"/>
      </w:pPr>
      <w:r w:rsidRPr="001A6C4D">
        <w:t>GDP</w:t>
      </w:r>
      <w:r w:rsidRPr="001A6C4D">
        <w:tab/>
      </w:r>
      <w:r w:rsidR="00595A5E" w:rsidRPr="001A6C4D">
        <w:tab/>
      </w:r>
      <w:r w:rsidRPr="001A6C4D">
        <w:t>Gross Domestic Product</w:t>
      </w:r>
    </w:p>
    <w:p w:rsidR="00F62535" w:rsidRPr="001A6C4D" w:rsidRDefault="00F62535" w:rsidP="005C3D21">
      <w:pPr>
        <w:spacing w:line="240" w:lineRule="auto"/>
      </w:pPr>
      <w:r w:rsidRPr="001A6C4D">
        <w:t xml:space="preserve">GUGT </w:t>
      </w:r>
      <w:r w:rsidR="00F06572">
        <w:t xml:space="preserve">            </w:t>
      </w:r>
      <w:r w:rsidRPr="001A6C4D">
        <w:t>Get-Up-ang-Go Test</w:t>
      </w:r>
    </w:p>
    <w:p w:rsidR="00F62535" w:rsidRPr="001A6C4D" w:rsidRDefault="00F62535" w:rsidP="005C3D21">
      <w:pPr>
        <w:spacing w:line="240" w:lineRule="auto"/>
      </w:pPr>
      <w:r w:rsidRPr="001A6C4D">
        <w:t>LABIOMEP</w:t>
      </w:r>
      <w:r w:rsidRPr="001A6C4D">
        <w:tab/>
        <w:t>Laboratório de Biomecânica do Porto</w:t>
      </w:r>
    </w:p>
    <w:p w:rsidR="00F62535" w:rsidRPr="001A6C4D" w:rsidRDefault="00F62535" w:rsidP="005C3D21">
      <w:pPr>
        <w:spacing w:line="240" w:lineRule="auto"/>
      </w:pPr>
      <w:r w:rsidRPr="001A6C4D">
        <w:t>MEMs</w:t>
      </w:r>
      <w:r w:rsidRPr="001A6C4D">
        <w:tab/>
      </w:r>
      <w:r w:rsidR="00595A5E" w:rsidRPr="001A6C4D">
        <w:tab/>
      </w:r>
      <w:r w:rsidRPr="001A6C4D">
        <w:t>Micro-Electromechanics</w:t>
      </w:r>
    </w:p>
    <w:p w:rsidR="00F62535" w:rsidRPr="001A6C4D" w:rsidRDefault="00F62535" w:rsidP="005C3D21">
      <w:pPr>
        <w:spacing w:line="240" w:lineRule="auto"/>
      </w:pPr>
      <w:r w:rsidRPr="001A6C4D">
        <w:t>MTC</w:t>
      </w:r>
      <w:r w:rsidRPr="001A6C4D">
        <w:tab/>
      </w:r>
      <w:r w:rsidR="00595A5E" w:rsidRPr="001A6C4D">
        <w:tab/>
      </w:r>
      <w:r w:rsidRPr="001A6C4D">
        <w:t>Minimum Toe Clearance</w:t>
      </w:r>
    </w:p>
    <w:p w:rsidR="00F62535" w:rsidRPr="001A6C4D" w:rsidRDefault="00F62535" w:rsidP="005C3D21">
      <w:pPr>
        <w:spacing w:line="240" w:lineRule="auto"/>
      </w:pPr>
      <w:r w:rsidRPr="001A6C4D">
        <w:t>PCA</w:t>
      </w:r>
      <w:r w:rsidRPr="001A6C4D">
        <w:tab/>
      </w:r>
      <w:r w:rsidR="00595A5E" w:rsidRPr="001A6C4D">
        <w:tab/>
      </w:r>
      <w:r w:rsidRPr="001A6C4D">
        <w:t>Principal Components Analysis</w:t>
      </w:r>
    </w:p>
    <w:p w:rsidR="00F62535" w:rsidRPr="001A6C4D" w:rsidRDefault="00F62535" w:rsidP="005C3D21">
      <w:pPr>
        <w:spacing w:line="240" w:lineRule="auto"/>
      </w:pPr>
      <w:r w:rsidRPr="001A6C4D">
        <w:t>PPA</w:t>
      </w:r>
      <w:r w:rsidRPr="001A6C4D">
        <w:tab/>
      </w:r>
      <w:r w:rsidR="00595A5E" w:rsidRPr="001A6C4D">
        <w:tab/>
      </w:r>
      <w:r w:rsidRPr="001A6C4D">
        <w:t>Physiological Profile Assessment</w:t>
      </w:r>
    </w:p>
    <w:p w:rsidR="00F62535" w:rsidRPr="001A6C4D" w:rsidRDefault="00F62535" w:rsidP="005C3D21">
      <w:pPr>
        <w:spacing w:line="240" w:lineRule="auto"/>
      </w:pPr>
      <w:r w:rsidRPr="001A6C4D">
        <w:t>PPP</w:t>
      </w:r>
      <w:r w:rsidRPr="001A6C4D">
        <w:tab/>
      </w:r>
      <w:r w:rsidR="00595A5E" w:rsidRPr="001A6C4D">
        <w:tab/>
      </w:r>
      <w:r w:rsidRPr="001A6C4D">
        <w:t>Purchasing Power Parities</w:t>
      </w:r>
    </w:p>
    <w:p w:rsidR="00C679C4" w:rsidRPr="001A6C4D" w:rsidRDefault="00F06572" w:rsidP="005C3D21">
      <w:pPr>
        <w:spacing w:before="0" w:after="160" w:line="240" w:lineRule="auto"/>
      </w:pPr>
      <w:r>
        <w:t xml:space="preserve">SMWT           </w:t>
      </w:r>
      <w:r w:rsidR="00F62535" w:rsidRPr="001A6C4D">
        <w:t>Six Meter Walking Test</w:t>
      </w:r>
      <w:bookmarkStart w:id="4" w:name="_Toc475111622"/>
    </w:p>
    <w:p w:rsidR="00C679C4" w:rsidRPr="001A6C4D" w:rsidRDefault="00C679C4" w:rsidP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p w:rsidR="006715EE" w:rsidRPr="001A6C4D" w:rsidRDefault="00A8456C" w:rsidP="00283EDC">
      <w:pPr>
        <w:pStyle w:val="FrontPages"/>
      </w:pPr>
      <w:bookmarkStart w:id="5" w:name="_Toc475117378"/>
      <w:bookmarkStart w:id="6" w:name="_Toc20233688"/>
      <w:r w:rsidRPr="001A6C4D">
        <w:t>ŞEKİL LİSTESİ</w:t>
      </w:r>
      <w:bookmarkEnd w:id="4"/>
      <w:bookmarkEnd w:id="5"/>
      <w:bookmarkEnd w:id="6"/>
    </w:p>
    <w:p w:rsidR="005C3D21" w:rsidRPr="001A6C4D" w:rsidRDefault="005C3D21" w:rsidP="00872CD3">
      <w:pPr>
        <w:pStyle w:val="ekillerTablosu"/>
      </w:pPr>
    </w:p>
    <w:p w:rsidR="005C3D21" w:rsidRPr="001A6C4D" w:rsidRDefault="0016420A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Şekil" </w:instrText>
      </w:r>
      <w:r w:rsidRPr="001A6C4D">
        <w:fldChar w:fldCharType="separate"/>
      </w:r>
      <w:hyperlink w:anchor="_Toc20231064" w:history="1">
        <w:r w:rsidR="005C3D21" w:rsidRPr="001A6C4D">
          <w:rPr>
            <w:rStyle w:val="Kpr"/>
            <w:b/>
            <w:noProof/>
          </w:rPr>
          <w:t>Şekil 1.1</w:t>
        </w:r>
        <w:r w:rsidR="005C3D21" w:rsidRPr="001A6C4D">
          <w:rPr>
            <w:rStyle w:val="Kpr"/>
            <w:noProof/>
          </w:rPr>
          <w:t xml:space="preserve"> Örnek Resim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6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3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16420A" w:rsidP="00EA5F1F">
      <w:r w:rsidRPr="001A6C4D">
        <w:fldChar w:fldCharType="end"/>
      </w:r>
    </w:p>
    <w:p w:rsidR="005C3D21" w:rsidRPr="001A6C4D" w:rsidRDefault="005C3D21">
      <w:pPr>
        <w:spacing w:before="0" w:after="160" w:line="259" w:lineRule="auto"/>
      </w:pPr>
      <w:r w:rsidRPr="001A6C4D">
        <w:br w:type="page"/>
      </w:r>
    </w:p>
    <w:p w:rsidR="00283EDC" w:rsidRPr="001A6C4D" w:rsidRDefault="00A8456C" w:rsidP="007823B2">
      <w:pPr>
        <w:pStyle w:val="FrontPages"/>
      </w:pPr>
      <w:bookmarkStart w:id="7" w:name="_Toc475111623"/>
      <w:bookmarkStart w:id="8" w:name="_Toc475117379"/>
      <w:bookmarkStart w:id="9" w:name="_Toc20233689"/>
      <w:r w:rsidRPr="001A6C4D">
        <w:t>TABLO LİSTESİ</w:t>
      </w:r>
      <w:bookmarkEnd w:id="7"/>
      <w:bookmarkEnd w:id="8"/>
      <w:bookmarkEnd w:id="9"/>
    </w:p>
    <w:p w:rsidR="00ED2179" w:rsidRPr="001A6C4D" w:rsidRDefault="00ED2179" w:rsidP="00872CD3">
      <w:pPr>
        <w:pStyle w:val="ListOfTables"/>
      </w:pPr>
    </w:p>
    <w:p w:rsidR="005C3D21" w:rsidRPr="001A6C4D" w:rsidRDefault="00A41940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Tablo" </w:instrText>
      </w:r>
      <w:r w:rsidRPr="001A6C4D">
        <w:fldChar w:fldCharType="separate"/>
      </w:r>
      <w:hyperlink w:anchor="_Toc20231083" w:history="1">
        <w:r w:rsidR="005C3D21" w:rsidRPr="001A6C4D">
          <w:rPr>
            <w:rStyle w:val="Kpr"/>
            <w:b/>
            <w:noProof/>
          </w:rPr>
          <w:t>Tablo 1.1</w:t>
        </w:r>
        <w:r w:rsidR="005C3D21" w:rsidRPr="001A6C4D">
          <w:rPr>
            <w:rStyle w:val="Kpr"/>
            <w:noProof/>
          </w:rPr>
          <w:t xml:space="preserve"> İkinci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3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2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BE3CC6">
      <w:pPr>
        <w:pStyle w:val="ekillerTablosu"/>
        <w:rPr>
          <w:rFonts w:eastAsiaTheme="minorEastAsia"/>
          <w:noProof/>
          <w:sz w:val="22"/>
          <w:lang w:val="tr-TR" w:eastAsia="tr-TR"/>
        </w:rPr>
      </w:pPr>
      <w:hyperlink w:anchor="_Toc20231084" w:history="1">
        <w:r w:rsidR="005C3D21" w:rsidRPr="001A6C4D">
          <w:rPr>
            <w:rStyle w:val="Kpr"/>
            <w:b/>
            <w:noProof/>
          </w:rPr>
          <w:t>Tablo 1.2</w:t>
        </w:r>
        <w:r w:rsidR="005C3D21" w:rsidRPr="001A6C4D">
          <w:rPr>
            <w:rStyle w:val="Kpr"/>
            <w:noProof/>
          </w:rPr>
          <w:t xml:space="preserve">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4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A41940" w:rsidP="00872CD3">
      <w:pPr>
        <w:pStyle w:val="ListOfTables"/>
      </w:pPr>
      <w:r w:rsidRPr="001A6C4D">
        <w:fldChar w:fldCharType="end"/>
      </w:r>
    </w:p>
    <w:p w:rsidR="005C3D21" w:rsidRPr="001A6C4D" w:rsidRDefault="005C3D21">
      <w:pPr>
        <w:spacing w:before="0" w:after="160" w:line="259" w:lineRule="auto"/>
        <w:rPr>
          <w:rFonts w:eastAsiaTheme="minorHAnsi" w:cstheme="minorBidi"/>
          <w:szCs w:val="22"/>
        </w:rPr>
      </w:pPr>
      <w:r w:rsidRPr="001A6C4D">
        <w:br w:type="page"/>
      </w:r>
    </w:p>
    <w:p w:rsidR="00A8456C" w:rsidRPr="001A6C4D" w:rsidRDefault="00A8456C" w:rsidP="00A8456C">
      <w:pPr>
        <w:pStyle w:val="FrontPages"/>
      </w:pPr>
      <w:bookmarkStart w:id="10" w:name="_Toc475117381"/>
      <w:bookmarkStart w:id="11" w:name="_Toc20233690"/>
      <w:bookmarkStart w:id="12" w:name="_Toc475111624"/>
      <w:bookmarkStart w:id="13" w:name="_Toc475117380"/>
      <w:r w:rsidRPr="001A6C4D">
        <w:t>ÖZET</w:t>
      </w:r>
      <w:bookmarkEnd w:id="10"/>
      <w:bookmarkEnd w:id="11"/>
    </w:p>
    <w:p w:rsidR="00A8456C" w:rsidRPr="001A6C4D" w:rsidRDefault="00A8456C" w:rsidP="00A8456C">
      <w:pPr>
        <w:jc w:val="right"/>
      </w:pPr>
    </w:p>
    <w:p w:rsidR="00A8456C" w:rsidRPr="001A6C4D" w:rsidRDefault="00A8456C" w:rsidP="00A8456C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A8456C" w:rsidRPr="001A6C4D" w:rsidRDefault="00446A0B" w:rsidP="00A8456C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lang w:val="tr-TR"/>
        </w:rPr>
        <w:t>Bitirme Çalışması</w:t>
      </w:r>
      <w:r w:rsidR="00DF79FE">
        <w:rPr>
          <w:b/>
          <w:bCs/>
          <w:sz w:val="32"/>
          <w:szCs w:val="32"/>
          <w:lang w:val="tr-TR"/>
        </w:rPr>
        <w:t xml:space="preserve"> Başlığı</w:t>
      </w:r>
    </w:p>
    <w:p w:rsidR="00A8456C" w:rsidRPr="001A6C4D" w:rsidRDefault="00DF79FE" w:rsidP="00A8456C">
      <w:pPr>
        <w:jc w:val="center"/>
      </w:pPr>
      <w:r>
        <w:t>Öğrenci Adı-Soyadı</w:t>
      </w:r>
    </w:p>
    <w:p w:rsidR="00A8456C" w:rsidRPr="001A6C4D" w:rsidRDefault="00A8456C" w:rsidP="00A8456C">
      <w:pPr>
        <w:jc w:val="center"/>
      </w:pPr>
    </w:p>
    <w:p w:rsidR="00A8456C" w:rsidRPr="001A6C4D" w:rsidRDefault="00DF79FE" w:rsidP="00DF79FE">
      <w:pPr>
        <w:jc w:val="center"/>
      </w:pPr>
      <w:r>
        <w:t>Kimya Bölümü Lisans Bitirme Tezi</w:t>
      </w:r>
    </w:p>
    <w:p w:rsidR="00A8456C" w:rsidRPr="001A6C4D" w:rsidRDefault="00A8456C" w:rsidP="00A8456C">
      <w:pPr>
        <w:jc w:val="center"/>
      </w:pPr>
    </w:p>
    <w:p w:rsidR="00DF79FE" w:rsidRDefault="00DF79FE" w:rsidP="00DF79FE">
      <w:pPr>
        <w:jc w:val="center"/>
      </w:pPr>
      <w:r w:rsidRPr="00DF79FE">
        <w:t>Dan</w:t>
      </w:r>
      <w:r w:rsidRPr="00DF79FE">
        <w:rPr>
          <w:rFonts w:hint="eastAsia"/>
        </w:rPr>
        <w:t>ış</w:t>
      </w:r>
      <w:r w:rsidRPr="00DF79FE">
        <w:t xml:space="preserve">man: </w:t>
      </w:r>
      <w:r w:rsidR="00446A0B">
        <w:t xml:space="preserve">Ünvan, </w:t>
      </w:r>
      <w:r w:rsidRPr="00DF79FE">
        <w:t>Ad</w:t>
      </w:r>
      <w:r w:rsidRPr="00DF79FE">
        <w:rPr>
          <w:rFonts w:hint="eastAsia"/>
        </w:rPr>
        <w:t>ı</w:t>
      </w:r>
      <w:r w:rsidRPr="00DF79FE">
        <w:t>-Soyad</w:t>
      </w:r>
    </w:p>
    <w:p w:rsidR="00DF79FE" w:rsidRPr="001A6C4D" w:rsidRDefault="00DF79FE" w:rsidP="00DF79FE">
      <w:pPr>
        <w:jc w:val="center"/>
      </w:pPr>
    </w:p>
    <w:p w:rsidR="009D4F80" w:rsidRDefault="00DF79FE" w:rsidP="005C3D21">
      <w:pPr>
        <w:jc w:val="both"/>
      </w:pPr>
      <w:r>
        <w:t>Tez çalışmasının özeti yazılır….</w:t>
      </w:r>
    </w:p>
    <w:p w:rsidR="00DF79FE" w:rsidRDefault="00DF79FE" w:rsidP="005C3D21">
      <w:pPr>
        <w:jc w:val="both"/>
      </w:pPr>
    </w:p>
    <w:p w:rsidR="00DF79FE" w:rsidRPr="001A6C4D" w:rsidRDefault="00DF79FE" w:rsidP="005C3D21">
      <w:pPr>
        <w:jc w:val="both"/>
      </w:pPr>
    </w:p>
    <w:p w:rsidR="00A42FE5" w:rsidRDefault="009D4F80" w:rsidP="005C3D21">
      <w:pPr>
        <w:jc w:val="both"/>
      </w:pPr>
      <w:r w:rsidRPr="001A6C4D">
        <w:rPr>
          <w:b/>
        </w:rPr>
        <w:t>Anahtar Kelimeler:</w:t>
      </w:r>
      <w:r w:rsidRPr="001A6C4D">
        <w:t xml:space="preserve"> Tez içeriği, anahtar kelime.</w:t>
      </w: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Pr="001A6C4D" w:rsidRDefault="00A42FE5" w:rsidP="00A42FE5">
      <w:pPr>
        <w:pStyle w:val="FrontPages"/>
      </w:pPr>
      <w:bookmarkStart w:id="14" w:name="_Toc20233691"/>
      <w:r w:rsidRPr="001A6C4D">
        <w:t>ABSTRACT</w:t>
      </w:r>
      <w:bookmarkEnd w:id="14"/>
    </w:p>
    <w:p w:rsidR="00A42FE5" w:rsidRPr="001A6C4D" w:rsidRDefault="00A42FE5" w:rsidP="00A42FE5">
      <w:pPr>
        <w:jc w:val="right"/>
      </w:pPr>
    </w:p>
    <w:p w:rsidR="00A42FE5" w:rsidRPr="001A6C4D" w:rsidRDefault="00A42FE5" w:rsidP="00A42FE5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A42FE5" w:rsidRDefault="00A42FE5" w:rsidP="00A42FE5">
      <w:pPr>
        <w:spacing w:before="0" w:after="160" w:line="259" w:lineRule="auto"/>
        <w:jc w:val="center"/>
        <w:rPr>
          <w:b/>
          <w:bCs/>
          <w:sz w:val="32"/>
          <w:szCs w:val="32"/>
          <w:lang w:val="tr-TR"/>
        </w:rPr>
      </w:pPr>
      <w:r w:rsidRPr="00446A0B">
        <w:rPr>
          <w:b/>
          <w:bCs/>
          <w:sz w:val="32"/>
          <w:szCs w:val="32"/>
          <w:lang w:val="tr-TR"/>
        </w:rPr>
        <w:t>Undergraduate</w:t>
      </w:r>
      <w:r>
        <w:rPr>
          <w:b/>
          <w:bCs/>
          <w:sz w:val="32"/>
          <w:szCs w:val="32"/>
          <w:lang w:val="tr-TR"/>
        </w:rPr>
        <w:t xml:space="preserve"> </w:t>
      </w:r>
      <w:r w:rsidRPr="00DF79FE">
        <w:rPr>
          <w:b/>
          <w:bCs/>
          <w:sz w:val="32"/>
          <w:szCs w:val="32"/>
          <w:lang w:val="tr-TR"/>
        </w:rPr>
        <w:t>Thesis Title</w:t>
      </w:r>
    </w:p>
    <w:p w:rsidR="00A42FE5" w:rsidRDefault="00A42FE5" w:rsidP="00A42FE5">
      <w:pPr>
        <w:jc w:val="center"/>
      </w:pPr>
      <w:r w:rsidRPr="00BF581F">
        <w:t>Student Name-Surname</w:t>
      </w:r>
    </w:p>
    <w:p w:rsidR="00A42FE5" w:rsidRPr="001A6C4D" w:rsidRDefault="00A42FE5" w:rsidP="00A42FE5">
      <w:pPr>
        <w:jc w:val="center"/>
      </w:pPr>
    </w:p>
    <w:p w:rsidR="00A42FE5" w:rsidRDefault="00A42FE5" w:rsidP="00A42FE5">
      <w:pPr>
        <w:jc w:val="center"/>
      </w:pPr>
      <w:r w:rsidRPr="00DF79FE">
        <w:t>Chemistry Department Undergraduate Thesis</w:t>
      </w:r>
    </w:p>
    <w:p w:rsidR="00A42FE5" w:rsidRPr="001A6C4D" w:rsidRDefault="00A42FE5" w:rsidP="00A42FE5">
      <w:pPr>
        <w:jc w:val="center"/>
      </w:pPr>
    </w:p>
    <w:p w:rsidR="00A42FE5" w:rsidRDefault="00A42FE5" w:rsidP="00A42FE5">
      <w:pPr>
        <w:jc w:val="center"/>
      </w:pPr>
      <w:r w:rsidRPr="001A6C4D">
        <w:t xml:space="preserve">Advisor: </w:t>
      </w:r>
      <w:r>
        <w:t xml:space="preserve"> Title, </w:t>
      </w:r>
      <w:r w:rsidRPr="00DF79FE">
        <w:t>Name-Surname</w:t>
      </w:r>
    </w:p>
    <w:p w:rsidR="00A42FE5" w:rsidRDefault="00A42FE5" w:rsidP="00A42FE5">
      <w:pPr>
        <w:jc w:val="center"/>
      </w:pPr>
    </w:p>
    <w:p w:rsidR="00A42FE5" w:rsidRPr="001A6C4D" w:rsidRDefault="00A42FE5" w:rsidP="00A42FE5">
      <w:pPr>
        <w:jc w:val="center"/>
      </w:pPr>
    </w:p>
    <w:p w:rsidR="00A42FE5" w:rsidRDefault="00A42FE5" w:rsidP="00A42FE5">
      <w:pPr>
        <w:jc w:val="both"/>
      </w:pPr>
      <w:r w:rsidRPr="00DF79FE">
        <w:t>The summary of the thesis study is written</w:t>
      </w:r>
      <w:r w:rsidRPr="00DF79FE">
        <w:rPr>
          <w:rFonts w:hint="eastAsia"/>
        </w:rPr>
        <w:t>…</w:t>
      </w:r>
      <w:r w:rsidRPr="00DF79FE">
        <w:t>.</w:t>
      </w:r>
    </w:p>
    <w:p w:rsidR="00A42FE5" w:rsidRDefault="00A42FE5" w:rsidP="00A42FE5">
      <w:pPr>
        <w:jc w:val="both"/>
      </w:pPr>
    </w:p>
    <w:p w:rsidR="00A42FE5" w:rsidRDefault="00A42FE5" w:rsidP="00A42FE5">
      <w:pPr>
        <w:jc w:val="both"/>
      </w:pPr>
    </w:p>
    <w:p w:rsidR="00A42FE5" w:rsidRPr="001A6C4D" w:rsidRDefault="00A42FE5" w:rsidP="00A42FE5">
      <w:pPr>
        <w:jc w:val="both"/>
      </w:pPr>
    </w:p>
    <w:p w:rsidR="00A42FE5" w:rsidRPr="001A6C4D" w:rsidRDefault="00A42FE5" w:rsidP="00A42FE5">
      <w:pPr>
        <w:jc w:val="both"/>
      </w:pPr>
      <w:r w:rsidRPr="001A6C4D">
        <w:rPr>
          <w:b/>
        </w:rPr>
        <w:t>Keywords:</w:t>
      </w:r>
      <w:r w:rsidRPr="001A6C4D">
        <w:t xml:space="preserve"> Thesis content, keyword.</w:t>
      </w:r>
    </w:p>
    <w:p w:rsidR="005C3D21" w:rsidRPr="001A6C4D" w:rsidRDefault="005C3D21" w:rsidP="005C3D21">
      <w:pPr>
        <w:jc w:val="both"/>
        <w:sectPr w:rsidR="005C3D21" w:rsidRPr="001A6C4D" w:rsidSect="009D38E2">
          <w:footerReference w:type="default" r:id="rId12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1A6C4D">
        <w:br w:type="page"/>
      </w:r>
    </w:p>
    <w:bookmarkEnd w:id="12"/>
    <w:bookmarkEnd w:id="13"/>
    <w:p w:rsidR="00861173" w:rsidRPr="001A6C4D" w:rsidRDefault="00F526BC" w:rsidP="000419D0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bookmarkStart w:id="15" w:name="_Toc20233692"/>
      <w:r w:rsidR="00A8456C" w:rsidRPr="001A6C4D">
        <w:rPr>
          <w:rFonts w:ascii="Charter BT" w:hAnsi="Charter BT"/>
          <w:sz w:val="35"/>
        </w:rPr>
        <w:t>Giriş</w:t>
      </w:r>
      <w:bookmarkEnd w:id="15"/>
    </w:p>
    <w:p w:rsidR="00FC1E2A" w:rsidRPr="001A6C4D" w:rsidRDefault="00FC1E2A" w:rsidP="00B34CC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D84836" w:rsidRPr="001A6C4D" w:rsidRDefault="003F271A" w:rsidP="00D84836">
      <w:pPr>
        <w:pStyle w:val="MainTitle"/>
      </w:pPr>
      <w:bookmarkStart w:id="16" w:name="_Toc475111627"/>
      <w:bookmarkStart w:id="17" w:name="_Toc475117383"/>
      <w:r w:rsidRPr="001A6C4D">
        <w:t xml:space="preserve"> </w:t>
      </w:r>
      <w:bookmarkStart w:id="18" w:name="_Toc20233693"/>
      <w:bookmarkEnd w:id="16"/>
      <w:bookmarkEnd w:id="17"/>
      <w:r w:rsidR="00A8456C" w:rsidRPr="001A6C4D">
        <w:t>Literatür Özeti</w:t>
      </w:r>
      <w:bookmarkEnd w:id="18"/>
    </w:p>
    <w:p w:rsidR="00D84836" w:rsidRDefault="00075C39" w:rsidP="00075C39">
      <w:pPr>
        <w:pStyle w:val="Balk3"/>
        <w:numPr>
          <w:ilvl w:val="2"/>
          <w:numId w:val="24"/>
        </w:numPr>
      </w:pPr>
      <w:r>
        <w:t>Asdfsa</w:t>
      </w:r>
    </w:p>
    <w:p w:rsidR="00075C39" w:rsidRPr="00075C39" w:rsidRDefault="00075C39" w:rsidP="00075C39">
      <w:pPr>
        <w:pStyle w:val="Balk3"/>
        <w:numPr>
          <w:ilvl w:val="2"/>
          <w:numId w:val="24"/>
        </w:numPr>
      </w:pPr>
    </w:p>
    <w:p w:rsidR="00220D8F" w:rsidRPr="00075C39" w:rsidRDefault="00A8456C" w:rsidP="003E5FA7">
      <w:pPr>
        <w:pStyle w:val="Balk4"/>
        <w:numPr>
          <w:ilvl w:val="3"/>
          <w:numId w:val="25"/>
        </w:numPr>
        <w:rPr>
          <w:sz w:val="22"/>
          <w:szCs w:val="22"/>
          <w:lang w:val="en-US" w:eastAsia="en-US"/>
        </w:rPr>
      </w:pPr>
      <w:bookmarkStart w:id="19" w:name="_Toc475111629"/>
      <w:bookmarkStart w:id="20" w:name="_Toc475117385"/>
      <w:r w:rsidRPr="001A6C4D">
        <w:t>Alt Başlık</w:t>
      </w:r>
      <w:bookmarkEnd w:id="19"/>
      <w:bookmarkEnd w:id="20"/>
      <w:r w:rsidRPr="001A6C4D">
        <w:t xml:space="preserve"> </w:t>
      </w:r>
    </w:p>
    <w:p w:rsidR="00075C39" w:rsidRPr="001A6C4D" w:rsidRDefault="00075C39" w:rsidP="003E5FA7">
      <w:pPr>
        <w:pStyle w:val="Balk4"/>
        <w:numPr>
          <w:ilvl w:val="3"/>
          <w:numId w:val="25"/>
        </w:numPr>
      </w:pPr>
    </w:p>
    <w:p w:rsidR="003F5A96" w:rsidRPr="001A6C4D" w:rsidRDefault="00A8456C" w:rsidP="00527FD4">
      <w:pPr>
        <w:pStyle w:val="MainTitle"/>
      </w:pPr>
      <w:bookmarkStart w:id="21" w:name="_Toc20233695"/>
      <w:r w:rsidRPr="001A6C4D">
        <w:t>Tezin Amacı</w:t>
      </w:r>
      <w:bookmarkEnd w:id="21"/>
    </w:p>
    <w:p w:rsidR="00075C39" w:rsidRDefault="00075C39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075C39" w:rsidRPr="001A6C4D" w:rsidRDefault="00075C39" w:rsidP="003F5A96">
      <w:pPr>
        <w:jc w:val="both"/>
      </w:pPr>
    </w:p>
    <w:p w:rsidR="00171268" w:rsidRPr="001A6C4D" w:rsidRDefault="00171268" w:rsidP="005F043A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r w:rsidR="00434BB2">
        <w:rPr>
          <w:rFonts w:ascii="Charter BT" w:hAnsi="Charter BT"/>
          <w:sz w:val="35"/>
        </w:rPr>
        <w:t>Genel Bilgiler</w:t>
      </w:r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075C39" w:rsidRPr="001A6C4D" w:rsidRDefault="001F275D" w:rsidP="00075C39">
      <w:pPr>
        <w:pStyle w:val="MainTitle"/>
      </w:pPr>
      <w:bookmarkStart w:id="22" w:name="_Toc20233698"/>
      <w:r w:rsidRPr="001A6C4D">
        <w:t>Alt Başlık</w:t>
      </w:r>
      <w:bookmarkEnd w:id="22"/>
    </w:p>
    <w:p w:rsidR="005E5708" w:rsidRPr="001A6C4D" w:rsidRDefault="005E5708" w:rsidP="005E5708">
      <w:pPr>
        <w:pStyle w:val="Balk3"/>
        <w:numPr>
          <w:ilvl w:val="2"/>
          <w:numId w:val="21"/>
        </w:numPr>
        <w:rPr>
          <w:sz w:val="22"/>
          <w:szCs w:val="22"/>
        </w:rPr>
      </w:pPr>
      <w:r>
        <w:rPr>
          <w:lang w:val="tr-TR" w:eastAsia="tr-TR"/>
        </w:rPr>
        <w:t>….</w:t>
      </w:r>
      <w:r w:rsidRPr="001A6C4D">
        <w:rPr>
          <w:sz w:val="22"/>
          <w:szCs w:val="22"/>
        </w:rPr>
        <w:t xml:space="preserve"> </w:t>
      </w:r>
    </w:p>
    <w:p w:rsidR="00020F7D" w:rsidRPr="001A6C4D" w:rsidRDefault="00020F7D" w:rsidP="00BF581F">
      <w:pPr>
        <w:pStyle w:val="Balk3"/>
        <w:numPr>
          <w:ilvl w:val="2"/>
          <w:numId w:val="21"/>
        </w:numPr>
        <w:rPr>
          <w:sz w:val="22"/>
          <w:szCs w:val="22"/>
        </w:rPr>
      </w:pPr>
      <w:r w:rsidRPr="001A6C4D">
        <w:rPr>
          <w:sz w:val="22"/>
          <w:szCs w:val="22"/>
        </w:rPr>
        <w:br w:type="page"/>
      </w:r>
    </w:p>
    <w:p w:rsidR="00CA5A10" w:rsidRPr="001A6C4D" w:rsidRDefault="00CA5A10" w:rsidP="00035778">
      <w:pPr>
        <w:pStyle w:val="Chapters"/>
        <w:pBdr>
          <w:bottom w:val="single" w:sz="4" w:space="14" w:color="auto"/>
        </w:pBdr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bookmarkStart w:id="23" w:name="_Toc20233702"/>
      <w:r w:rsidR="00020F7D" w:rsidRPr="001A6C4D">
        <w:rPr>
          <w:rFonts w:ascii="Charter BT" w:hAnsi="Charter BT"/>
          <w:sz w:val="35"/>
        </w:rPr>
        <w:t>Sonuç ve Öneriler</w:t>
      </w:r>
      <w:bookmarkEnd w:id="23"/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CA5A10" w:rsidRDefault="00527FD4" w:rsidP="00527FD4">
      <w:pPr>
        <w:pStyle w:val="MainTitle"/>
      </w:pPr>
      <w:bookmarkStart w:id="24" w:name="_Toc475111647"/>
      <w:bookmarkStart w:id="25" w:name="_Toc475117403"/>
      <w:bookmarkStart w:id="26" w:name="_Toc20233703"/>
      <w:r w:rsidRPr="001A6C4D">
        <w:t>Örnek Sonuç</w:t>
      </w:r>
      <w:bookmarkEnd w:id="24"/>
      <w:bookmarkEnd w:id="25"/>
      <w:r w:rsidR="00366E54" w:rsidRPr="001A6C4D">
        <w:t xml:space="preserve"> </w:t>
      </w:r>
      <w:r w:rsidRPr="001A6C4D">
        <w:t>Başlığı</w:t>
      </w:r>
      <w:bookmarkEnd w:id="26"/>
    </w:p>
    <w:p w:rsidR="00BF581F" w:rsidRDefault="00BF581F" w:rsidP="00BF581F">
      <w:pPr>
        <w:pStyle w:val="MainTitle"/>
        <w:numPr>
          <w:ilvl w:val="0"/>
          <w:numId w:val="0"/>
        </w:numPr>
      </w:pPr>
    </w:p>
    <w:p w:rsidR="00BF581F" w:rsidRDefault="00BF581F" w:rsidP="00BF581F">
      <w:pPr>
        <w:pStyle w:val="MainTitle"/>
        <w:numPr>
          <w:ilvl w:val="0"/>
          <w:numId w:val="0"/>
        </w:numPr>
      </w:pPr>
    </w:p>
    <w:p w:rsidR="00BF581F" w:rsidRDefault="00BF581F" w:rsidP="00BF581F">
      <w:pPr>
        <w:pStyle w:val="MainTitle"/>
        <w:numPr>
          <w:ilvl w:val="0"/>
          <w:numId w:val="0"/>
        </w:numPr>
      </w:pPr>
    </w:p>
    <w:p w:rsidR="00BF581F" w:rsidRPr="001A6C4D" w:rsidRDefault="00BF581F" w:rsidP="00BF581F">
      <w:pPr>
        <w:pStyle w:val="MainTitle"/>
        <w:numPr>
          <w:ilvl w:val="0"/>
          <w:numId w:val="0"/>
        </w:numPr>
      </w:pPr>
    </w:p>
    <w:p w:rsidR="00CA5A10" w:rsidRPr="001A6C4D" w:rsidRDefault="00591E1E" w:rsidP="003E5FA7">
      <w:pPr>
        <w:pStyle w:val="Balk3"/>
        <w:numPr>
          <w:ilvl w:val="2"/>
          <w:numId w:val="21"/>
        </w:numPr>
        <w:rPr>
          <w:sz w:val="22"/>
          <w:szCs w:val="22"/>
        </w:rPr>
      </w:pPr>
      <w:bookmarkStart w:id="27" w:name="_Toc20233704"/>
      <w:bookmarkStart w:id="28" w:name="_Toc475111648"/>
      <w:bookmarkStart w:id="29" w:name="_Toc475117404"/>
      <w:r w:rsidRPr="001A6C4D">
        <w:rPr>
          <w:lang w:val="tr-TR" w:eastAsia="tr-TR"/>
        </w:rPr>
        <w:t>Alt Başlık Başlık</w:t>
      </w:r>
      <w:bookmarkEnd w:id="27"/>
      <w:r w:rsidRPr="001A6C4D">
        <w:rPr>
          <w:lang w:val="tr-TR" w:eastAsia="tr-TR"/>
        </w:rPr>
        <w:t xml:space="preserve"> </w:t>
      </w:r>
      <w:bookmarkEnd w:id="28"/>
      <w:bookmarkEnd w:id="29"/>
    </w:p>
    <w:p w:rsidR="00383B9E" w:rsidRPr="001A6C4D" w:rsidRDefault="00383B9E" w:rsidP="00415EF9">
      <w:pPr>
        <w:pStyle w:val="Appendixes"/>
        <w:ind w:left="357" w:hanging="357"/>
        <w:jc w:val="both"/>
        <w:rPr>
          <w:sz w:val="60"/>
          <w:szCs w:val="60"/>
        </w:rPr>
        <w:sectPr w:rsidR="00383B9E" w:rsidRPr="001A6C4D" w:rsidSect="00A42FE5">
          <w:footerReference w:type="default" r:id="rId13"/>
          <w:type w:val="continuous"/>
          <w:pgSz w:w="11906" w:h="16838"/>
          <w:pgMar w:top="1418" w:right="1418" w:bottom="1418" w:left="1985" w:header="708" w:footer="708" w:gutter="0"/>
          <w:pgNumType w:start="1"/>
          <w:cols w:space="708"/>
          <w:docGrid w:linePitch="360"/>
        </w:sectPr>
      </w:pPr>
    </w:p>
    <w:p w:rsidR="00527FD4" w:rsidRPr="001A6C4D" w:rsidRDefault="00527FD4" w:rsidP="00527FD4">
      <w:pPr>
        <w:pStyle w:val="FrontPages"/>
      </w:pPr>
      <w:bookmarkStart w:id="30" w:name="_Toc20233705"/>
      <w:r w:rsidRPr="001A6C4D">
        <w:t>Kaynakça</w:t>
      </w:r>
      <w:bookmarkEnd w:id="30"/>
    </w:p>
    <w:p w:rsidR="00527FD4" w:rsidRDefault="00527FD4" w:rsidP="00527FD4">
      <w:pPr>
        <w:tabs>
          <w:tab w:val="left" w:pos="3780"/>
        </w:tabs>
        <w:spacing w:line="240" w:lineRule="auto"/>
        <w:jc w:val="both"/>
      </w:pPr>
    </w:p>
    <w:p w:rsidR="00535259" w:rsidRDefault="00535259" w:rsidP="00527FD4">
      <w:pPr>
        <w:tabs>
          <w:tab w:val="left" w:pos="3780"/>
        </w:tabs>
        <w:spacing w:line="240" w:lineRule="auto"/>
        <w:jc w:val="both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74675</wp:posOffset>
                </wp:positionH>
                <wp:positionV relativeFrom="paragraph">
                  <wp:posOffset>323849</wp:posOffset>
                </wp:positionV>
                <wp:extent cx="485775" cy="1838325"/>
                <wp:effectExtent l="0" t="0" r="9525" b="9525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35259" w:rsidRPr="002B70A7" w:rsidRDefault="00535259" w:rsidP="0053525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   </w:t>
                            </w:r>
                            <w:r w:rsidRPr="002B70A7">
                              <w:rPr>
                                <w:color w:val="FF0000"/>
                              </w:rPr>
                              <w:t>Alfabetik sırada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45.25pt;margin-top:25.5pt;width:38.25pt;height:14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" stroked="f">
                <v:textbox style="layout-flow:vertical;mso-layout-flow-alt:bottom-to-top">
                  <w:txbxContent>
                    <w:p w:rsidR="00535259" w:rsidRPr="002B70A7" w:rsidRDefault="00535259" w:rsidP="0053525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             </w:t>
                      </w:r>
                      <w:r w:rsidRPr="002B70A7">
                        <w:rPr>
                          <w:color w:val="FF0000"/>
                        </w:rPr>
                        <w:t>Alfabetik sırada</w:t>
                      </w:r>
                    </w:p>
                  </w:txbxContent>
                </v:textbox>
              </v:shape>
            </w:pict>
          </mc:Fallback>
        </mc:AlternateContent>
      </w:r>
    </w:p>
    <w:p w:rsidR="00535259" w:rsidRPr="00801E86" w:rsidRDefault="00535259" w:rsidP="00535259">
      <w:pPr>
        <w:spacing w:line="240" w:lineRule="auto"/>
        <w:jc w:val="both"/>
        <w:rPr>
          <w:szCs w:val="24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71755</wp:posOffset>
                </wp:positionV>
                <wp:extent cx="0" cy="1028700"/>
                <wp:effectExtent l="66675" t="14605" r="66675" b="23495"/>
                <wp:wrapNone/>
                <wp:docPr id="2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46D68" id="Düz Bağlayıcı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65pt" to="-9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" strokecolor="red" strokeweight="2pt">
                <v:stroke endarrow="block"/>
              </v:line>
            </w:pict>
          </mc:Fallback>
        </mc:AlternateContent>
      </w:r>
      <w:r w:rsidRPr="00801E86">
        <w:rPr>
          <w:szCs w:val="24"/>
        </w:rPr>
        <w:t>Adhikari, B.,  Majumdar, S., (2004). “Polymers in Sensor Applications”, Prog. Polym. Sci., 29, 699–766.</w:t>
      </w:r>
    </w:p>
    <w:p w:rsidR="00535259" w:rsidRPr="002338D5" w:rsidRDefault="00535259" w:rsidP="00535259">
      <w:pPr>
        <w:spacing w:line="240" w:lineRule="auto"/>
        <w:jc w:val="both"/>
        <w:rPr>
          <w:szCs w:val="24"/>
        </w:rPr>
      </w:pPr>
      <w:r w:rsidRPr="00801E86">
        <w:rPr>
          <w:szCs w:val="24"/>
        </w:rPr>
        <w:t xml:space="preserve">Eggins, R. B., (2000). </w:t>
      </w:r>
      <w:r w:rsidRPr="002338D5">
        <w:rPr>
          <w:szCs w:val="24"/>
        </w:rPr>
        <w:t>Chemical Sensors and Biosensors, John Wiley &amp; Sons, Ltd., New York.</w:t>
      </w:r>
    </w:p>
    <w:p w:rsidR="00535259" w:rsidRPr="002338D5" w:rsidRDefault="00535259" w:rsidP="00535259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>Jaruwongrungsee, K., Tuantranont, A., Wanna, Y., Wisitsoraat, A.,  Lomas, T., (2007). “Quartz Crystal Microbalance Humidity Sensor Using Electrospun PANI Micro/nano Dots”, Proceedings of the 7th IEEE International Conference on Nanotechnology, 4–6 August 2007, Hong Kong.</w:t>
      </w:r>
    </w:p>
    <w:p w:rsidR="00535259" w:rsidRPr="002338D5" w:rsidRDefault="00535259" w:rsidP="00535259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Lange, U., Roznyatovskaya, N.V., Mirsky, V.M., (2008). </w:t>
      </w:r>
      <w:r w:rsidRPr="002338D5">
        <w:rPr>
          <w:color w:val="000000"/>
          <w:szCs w:val="24"/>
        </w:rPr>
        <w:t xml:space="preserve">“Conducting </w:t>
      </w:r>
      <w:r>
        <w:rPr>
          <w:color w:val="000000"/>
          <w:szCs w:val="24"/>
        </w:rPr>
        <w:t>P</w:t>
      </w:r>
      <w:r w:rsidRPr="002338D5">
        <w:rPr>
          <w:color w:val="000000"/>
          <w:szCs w:val="24"/>
        </w:rPr>
        <w:t xml:space="preserve">olymers in </w:t>
      </w:r>
      <w:r>
        <w:rPr>
          <w:color w:val="000000"/>
          <w:szCs w:val="24"/>
        </w:rPr>
        <w:t>C</w:t>
      </w:r>
      <w:r w:rsidRPr="002338D5">
        <w:rPr>
          <w:color w:val="000000"/>
          <w:szCs w:val="24"/>
        </w:rPr>
        <w:t xml:space="preserve">hemical </w:t>
      </w:r>
      <w:r>
        <w:rPr>
          <w:color w:val="000000"/>
          <w:szCs w:val="24"/>
        </w:rPr>
        <w:t>S</w:t>
      </w:r>
      <w:r w:rsidRPr="002338D5">
        <w:rPr>
          <w:color w:val="000000"/>
          <w:szCs w:val="24"/>
        </w:rPr>
        <w:t xml:space="preserve">ensors and </w:t>
      </w:r>
      <w:r>
        <w:rPr>
          <w:color w:val="000000"/>
          <w:szCs w:val="24"/>
        </w:rPr>
        <w:t>A</w:t>
      </w:r>
      <w:r w:rsidRPr="002338D5">
        <w:rPr>
          <w:color w:val="000000"/>
          <w:szCs w:val="24"/>
        </w:rPr>
        <w:t>rrays</w:t>
      </w:r>
      <w:r w:rsidRPr="002338D5">
        <w:rPr>
          <w:szCs w:val="24"/>
        </w:rPr>
        <w:t>”, Analytica Chimica Acta, 614, 1-26.</w:t>
      </w:r>
    </w:p>
    <w:p w:rsidR="00535259" w:rsidRDefault="00535259" w:rsidP="00535259">
      <w:pPr>
        <w:jc w:val="both"/>
        <w:rPr>
          <w:b/>
          <w:bCs/>
          <w:szCs w:val="24"/>
        </w:rPr>
      </w:pPr>
    </w:p>
    <w:p w:rsidR="00535259" w:rsidRPr="00801E86" w:rsidRDefault="00535259" w:rsidP="00535259">
      <w:pPr>
        <w:jc w:val="both"/>
        <w:rPr>
          <w:b/>
          <w:bCs/>
          <w:szCs w:val="24"/>
        </w:rPr>
      </w:pPr>
      <w:r w:rsidRPr="00801E86">
        <w:rPr>
          <w:b/>
          <w:bCs/>
          <w:szCs w:val="24"/>
        </w:rPr>
        <w:t>İnternet Kaynakları</w:t>
      </w:r>
    </w:p>
    <w:p w:rsidR="00535259" w:rsidRPr="002338D5" w:rsidRDefault="00535259" w:rsidP="00535259">
      <w:pPr>
        <w:tabs>
          <w:tab w:val="left" w:pos="284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1] Gamry Instruments, Basics of Electrochemical Impedance Spectroscopy, </w:t>
      </w:r>
      <w:hyperlink r:id="rId14" w:history="1">
        <w:r w:rsidRPr="002338D5">
          <w:rPr>
            <w:rStyle w:val="Kpr"/>
            <w:rFonts w:cs="Calibri"/>
            <w:szCs w:val="24"/>
          </w:rPr>
          <w:t>http://www.gamry.com/application-notes/basics-of-electrochemical-impedance- spectroscopy/</w:t>
        </w:r>
      </w:hyperlink>
      <w:r w:rsidRPr="002338D5">
        <w:rPr>
          <w:szCs w:val="24"/>
        </w:rPr>
        <w:t>, 19 Şubat.2014.</w:t>
      </w:r>
    </w:p>
    <w:p w:rsidR="00535259" w:rsidRPr="002338D5" w:rsidRDefault="00535259" w:rsidP="00535259">
      <w:pPr>
        <w:tabs>
          <w:tab w:val="left" w:pos="567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>[2]  Gamry Instruments, Equivalent Circuit Modeling Using the Gamry EIS300 Electrochemical Impedance Spectroscopy Software, http://www.gamry.com/application-notes/equivalent-circuit-modeling-using-the-gamry-eis300-electrochemical-impedance-spectroscopy-software/, 19 Şubat 2014.</w:t>
      </w:r>
    </w:p>
    <w:p w:rsidR="00527FD4" w:rsidRPr="001A6C4D" w:rsidRDefault="00527FD4" w:rsidP="00535259">
      <w:pPr>
        <w:tabs>
          <w:tab w:val="left" w:pos="3780"/>
        </w:tabs>
        <w:spacing w:line="240" w:lineRule="auto"/>
        <w:jc w:val="both"/>
        <w:rPr>
          <w:szCs w:val="60"/>
        </w:rPr>
      </w:pPr>
      <w:r w:rsidRPr="001A6C4D">
        <w:rPr>
          <w:sz w:val="60"/>
          <w:szCs w:val="60"/>
        </w:rPr>
        <w:br w:type="page"/>
      </w:r>
    </w:p>
    <w:p w:rsidR="000A00ED" w:rsidRPr="001A6C4D" w:rsidRDefault="00381967" w:rsidP="00660E5A">
      <w:pPr>
        <w:pStyle w:val="Appendixes"/>
        <w:numPr>
          <w:ilvl w:val="0"/>
          <w:numId w:val="0"/>
        </w:numPr>
        <w:ind w:left="360"/>
        <w:rPr>
          <w:szCs w:val="35"/>
        </w:rPr>
      </w:pPr>
      <w:bookmarkStart w:id="31" w:name="_Toc20233706"/>
      <w:r w:rsidRPr="001A6C4D">
        <w:rPr>
          <w:sz w:val="60"/>
          <w:szCs w:val="60"/>
        </w:rPr>
        <w:br/>
      </w:r>
      <w:r w:rsidR="000A00ED" w:rsidRPr="001A6C4D">
        <w:rPr>
          <w:szCs w:val="35"/>
        </w:rPr>
        <w:t>E</w:t>
      </w:r>
      <w:bookmarkEnd w:id="31"/>
      <w:r w:rsidR="00BF581F">
        <w:rPr>
          <w:szCs w:val="35"/>
        </w:rPr>
        <w:t>kler</w:t>
      </w:r>
    </w:p>
    <w:p w:rsidR="00A50677" w:rsidRPr="001A6C4D" w:rsidRDefault="00A50677" w:rsidP="000A00ED">
      <w:pPr>
        <w:sectPr w:rsidR="00A50677" w:rsidRPr="001A6C4D" w:rsidSect="00383B9E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383B9E" w:rsidRPr="001A6C4D" w:rsidRDefault="00383B9E" w:rsidP="00A50677">
      <w:pPr>
        <w:pStyle w:val="Appendixes"/>
        <w:ind w:left="357" w:hanging="357"/>
        <w:rPr>
          <w:sz w:val="60"/>
          <w:szCs w:val="60"/>
        </w:rPr>
        <w:sectPr w:rsidR="00383B9E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7050BE" w:rsidRPr="001A6C4D" w:rsidRDefault="00BF581F" w:rsidP="00A722E9">
      <w:pPr>
        <w:pStyle w:val="FrontPages"/>
      </w:pPr>
      <w:r>
        <w:t>Özgeçmiş</w:t>
      </w:r>
    </w:p>
    <w:p w:rsidR="00874BD3" w:rsidRPr="001A6C4D" w:rsidRDefault="00874BD3" w:rsidP="007050BE">
      <w:pPr>
        <w:tabs>
          <w:tab w:val="left" w:pos="3780"/>
        </w:tabs>
      </w:pPr>
    </w:p>
    <w:p w:rsidR="0026036C" w:rsidRPr="001A6C4D" w:rsidRDefault="0026036C" w:rsidP="00A03946">
      <w:pPr>
        <w:spacing w:before="240" w:after="0" w:line="480" w:lineRule="auto"/>
        <w:jc w:val="both"/>
        <w:rPr>
          <w:rFonts w:cs="CharterBT-Roman"/>
          <w:sz w:val="23"/>
          <w:szCs w:val="23"/>
          <w:lang w:val="tr-TR" w:eastAsia="tr-TR"/>
        </w:rPr>
      </w:pPr>
    </w:p>
    <w:sectPr w:rsidR="0026036C" w:rsidRPr="001A6C4D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CC6" w:rsidRDefault="00BE3CC6" w:rsidP="00F526BC">
      <w:pPr>
        <w:spacing w:after="0" w:line="240" w:lineRule="auto"/>
      </w:pPr>
      <w:r>
        <w:separator/>
      </w:r>
    </w:p>
  </w:endnote>
  <w:endnote w:type="continuationSeparator" w:id="0">
    <w:p w:rsidR="00BE3CC6" w:rsidRDefault="00BE3CC6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harter B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harterBT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harter">
    <w:altName w:val="Times New Roman"/>
    <w:panose1 w:val="00000000000000000000"/>
    <w:charset w:val="00"/>
    <w:family w:val="roman"/>
    <w:notTrueType/>
    <w:pitch w:val="default"/>
  </w:font>
  <w:font w:name="CharterBT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59BC" w:rsidRPr="00622626" w:rsidRDefault="007059BC" w:rsidP="00210048">
    <w:pPr>
      <w:pStyle w:val="Altbilgi"/>
      <w:jc w:val="center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3100247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7F63" w:rsidRPr="00B37F63">
          <w:rPr>
            <w:noProof/>
            <w:lang w:val="tr-TR"/>
          </w:rPr>
          <w:t>iii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08784108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7F63" w:rsidRPr="00B37F63">
          <w:rPr>
            <w:noProof/>
            <w:lang w:val="tr-TR"/>
          </w:rPr>
          <w:t>v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8867027"/>
      <w:docPartObj>
        <w:docPartGallery w:val="Page Numbers (Bottom of Page)"/>
        <w:docPartUnique/>
      </w:docPartObj>
    </w:sdtPr>
    <w:sdtEndPr/>
    <w:sdtContent>
      <w:p w:rsidR="009071E3" w:rsidRDefault="009071E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7F63" w:rsidRPr="00B37F63">
          <w:rPr>
            <w:noProof/>
            <w:lang w:val="tr-TR"/>
          </w:rPr>
          <w:t>6</w:t>
        </w:r>
        <w:r>
          <w:fldChar w:fldCharType="end"/>
        </w:r>
      </w:p>
    </w:sdtContent>
  </w:sdt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CC6" w:rsidRDefault="00BE3CC6" w:rsidP="00F526BC">
      <w:pPr>
        <w:spacing w:after="0" w:line="240" w:lineRule="auto"/>
      </w:pPr>
      <w:r>
        <w:separator/>
      </w:r>
    </w:p>
  </w:footnote>
  <w:footnote w:type="continuationSeparator" w:id="0">
    <w:p w:rsidR="00BE3CC6" w:rsidRDefault="00BE3CC6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91FC8"/>
    <w:multiLevelType w:val="multilevel"/>
    <w:tmpl w:val="6F965ED8"/>
    <w:lvl w:ilvl="0">
      <w:start w:val="1"/>
      <w:numFmt w:val="decimal"/>
      <w:pStyle w:val="Chapters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Balk4"/>
      <w:isLgl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 w15:restartNumberingAfterBreak="0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 w15:restartNumberingAfterBreak="0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 w15:restartNumberingAfterBreak="0">
    <w:nsid w:val="5FB57DCC"/>
    <w:multiLevelType w:val="hybridMultilevel"/>
    <w:tmpl w:val="7A64CF52"/>
    <w:lvl w:ilvl="0" w:tplc="5212D200">
      <w:start w:val="1"/>
      <w:numFmt w:val="decimal"/>
      <w:pStyle w:val="Balk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8100F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 w15:restartNumberingAfterBreak="0">
    <w:nsid w:val="712D1D59"/>
    <w:multiLevelType w:val="hybridMultilevel"/>
    <w:tmpl w:val="08BE9DD8"/>
    <w:lvl w:ilvl="0" w:tplc="5E1A5F00">
      <w:start w:val="1"/>
      <w:numFmt w:val="decimal"/>
      <w:pStyle w:val="Balk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13"/>
  </w:num>
  <w:num w:numId="5">
    <w:abstractNumId w:val="1"/>
  </w:num>
  <w:num w:numId="6">
    <w:abstractNumId w:val="7"/>
  </w:num>
  <w:num w:numId="7">
    <w:abstractNumId w:val="3"/>
    <w:lvlOverride w:ilvl="0">
      <w:startOverride w:val="1"/>
    </w:lvlOverride>
  </w:num>
  <w:num w:numId="8">
    <w:abstractNumId w:val="3"/>
  </w:num>
  <w:num w:numId="9">
    <w:abstractNumId w:val="11"/>
    <w:lvlOverride w:ilvl="0">
      <w:startOverride w:val="1"/>
    </w:lvlOverride>
  </w:num>
  <w:num w:numId="10">
    <w:abstractNumId w:val="11"/>
  </w:num>
  <w:num w:numId="11">
    <w:abstractNumId w:val="11"/>
    <w:lvlOverride w:ilvl="0">
      <w:startOverride w:val="4"/>
    </w:lvlOverride>
  </w:num>
  <w:num w:numId="12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3"/>
    <w:lvlOverride w:ilvl="0">
      <w:startOverride w:val="3"/>
    </w:lvlOverride>
    <w:lvlOverride w:ilvl="1">
      <w:startOverride w:val="1"/>
    </w:lvlOverride>
  </w:num>
  <w:num w:numId="15">
    <w:abstractNumId w:val="11"/>
  </w:num>
  <w:num w:numId="16">
    <w:abstractNumId w:val="3"/>
    <w:lvlOverride w:ilvl="0">
      <w:startOverride w:val="3"/>
    </w:lvlOverride>
    <w:lvlOverride w:ilvl="1">
      <w:startOverride w:val="1"/>
    </w:lvlOverride>
  </w:num>
  <w:num w:numId="17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1"/>
  </w:num>
  <w:num w:numId="20">
    <w:abstractNumId w:val="3"/>
    <w:lvlOverride w:ilvl="0">
      <w:startOverride w:val="3"/>
    </w:lvlOverride>
    <w:lvlOverride w:ilvl="1">
      <w:startOverride w:val="1"/>
    </w:lvlOverride>
  </w:num>
  <w:num w:numId="21">
    <w:abstractNumId w:val="3"/>
  </w:num>
  <w:num w:numId="22">
    <w:abstractNumId w:val="10"/>
  </w:num>
  <w:num w:numId="23">
    <w:abstractNumId w:val="0"/>
  </w:num>
  <w:num w:numId="24">
    <w:abstractNumId w:val="5"/>
  </w:num>
  <w:num w:numId="25">
    <w:abstractNumId w:val="12"/>
  </w:num>
  <w:num w:numId="26">
    <w:abstractNumId w:val="6"/>
  </w:num>
  <w:num w:numId="27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>
    <w:abstractNumId w:val="4"/>
  </w:num>
  <w:num w:numId="29">
    <w:abstractNumId w:val="8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rgUAu58QFSwAAAA="/>
  </w:docVars>
  <w:rsids>
    <w:rsidRoot w:val="00CB3EF9"/>
    <w:rsid w:val="00001A2F"/>
    <w:rsid w:val="00003806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0AA5"/>
    <w:rsid w:val="00062B1C"/>
    <w:rsid w:val="00062B98"/>
    <w:rsid w:val="0006355C"/>
    <w:rsid w:val="00063849"/>
    <w:rsid w:val="00070AE6"/>
    <w:rsid w:val="00072850"/>
    <w:rsid w:val="00075C39"/>
    <w:rsid w:val="00090279"/>
    <w:rsid w:val="000928B8"/>
    <w:rsid w:val="00096B41"/>
    <w:rsid w:val="000A00ED"/>
    <w:rsid w:val="000A6764"/>
    <w:rsid w:val="000B552F"/>
    <w:rsid w:val="000B74B7"/>
    <w:rsid w:val="000D4EAD"/>
    <w:rsid w:val="000F0A42"/>
    <w:rsid w:val="000F1941"/>
    <w:rsid w:val="000F2C27"/>
    <w:rsid w:val="000F2CCC"/>
    <w:rsid w:val="000F7403"/>
    <w:rsid w:val="0010157E"/>
    <w:rsid w:val="00107392"/>
    <w:rsid w:val="00111C8D"/>
    <w:rsid w:val="001123BD"/>
    <w:rsid w:val="00112846"/>
    <w:rsid w:val="00126AC8"/>
    <w:rsid w:val="00126D52"/>
    <w:rsid w:val="00130E20"/>
    <w:rsid w:val="00137E92"/>
    <w:rsid w:val="00146DC8"/>
    <w:rsid w:val="001509E9"/>
    <w:rsid w:val="0015633C"/>
    <w:rsid w:val="00156D7C"/>
    <w:rsid w:val="0015720C"/>
    <w:rsid w:val="0016420A"/>
    <w:rsid w:val="001649F1"/>
    <w:rsid w:val="00171268"/>
    <w:rsid w:val="001743D4"/>
    <w:rsid w:val="00183C17"/>
    <w:rsid w:val="00184726"/>
    <w:rsid w:val="00184734"/>
    <w:rsid w:val="001907D6"/>
    <w:rsid w:val="00194962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6FB6"/>
    <w:rsid w:val="001D765D"/>
    <w:rsid w:val="001D77F3"/>
    <w:rsid w:val="001E004D"/>
    <w:rsid w:val="001E0D8E"/>
    <w:rsid w:val="001E3CE3"/>
    <w:rsid w:val="001E4FA7"/>
    <w:rsid w:val="001E7759"/>
    <w:rsid w:val="001F06E2"/>
    <w:rsid w:val="001F12B0"/>
    <w:rsid w:val="001F1D65"/>
    <w:rsid w:val="001F275D"/>
    <w:rsid w:val="001F6A3A"/>
    <w:rsid w:val="0020078B"/>
    <w:rsid w:val="002010A7"/>
    <w:rsid w:val="00205861"/>
    <w:rsid w:val="00207932"/>
    <w:rsid w:val="00210048"/>
    <w:rsid w:val="0021022A"/>
    <w:rsid w:val="00213527"/>
    <w:rsid w:val="00220D8F"/>
    <w:rsid w:val="0022706E"/>
    <w:rsid w:val="00227CBB"/>
    <w:rsid w:val="00241DB3"/>
    <w:rsid w:val="002431E1"/>
    <w:rsid w:val="00244827"/>
    <w:rsid w:val="002512EB"/>
    <w:rsid w:val="0026036C"/>
    <w:rsid w:val="00260B8B"/>
    <w:rsid w:val="00260C1B"/>
    <w:rsid w:val="002727D5"/>
    <w:rsid w:val="002737E2"/>
    <w:rsid w:val="00273AA0"/>
    <w:rsid w:val="00276FE9"/>
    <w:rsid w:val="00281329"/>
    <w:rsid w:val="0028169E"/>
    <w:rsid w:val="00282F94"/>
    <w:rsid w:val="00283EDC"/>
    <w:rsid w:val="0029112B"/>
    <w:rsid w:val="00294FCE"/>
    <w:rsid w:val="002A1334"/>
    <w:rsid w:val="002A1989"/>
    <w:rsid w:val="002B3722"/>
    <w:rsid w:val="002B4E65"/>
    <w:rsid w:val="002B5360"/>
    <w:rsid w:val="002B7724"/>
    <w:rsid w:val="002C62D2"/>
    <w:rsid w:val="002D5CE4"/>
    <w:rsid w:val="002E22C9"/>
    <w:rsid w:val="002E2410"/>
    <w:rsid w:val="002E42F1"/>
    <w:rsid w:val="002F13E4"/>
    <w:rsid w:val="00300293"/>
    <w:rsid w:val="00304C38"/>
    <w:rsid w:val="003059E7"/>
    <w:rsid w:val="003123BA"/>
    <w:rsid w:val="003128D8"/>
    <w:rsid w:val="00313892"/>
    <w:rsid w:val="00323379"/>
    <w:rsid w:val="00324FB3"/>
    <w:rsid w:val="00327422"/>
    <w:rsid w:val="003307F7"/>
    <w:rsid w:val="003328D8"/>
    <w:rsid w:val="003338C8"/>
    <w:rsid w:val="00335912"/>
    <w:rsid w:val="00335AF9"/>
    <w:rsid w:val="00336ADF"/>
    <w:rsid w:val="003433A2"/>
    <w:rsid w:val="0034434B"/>
    <w:rsid w:val="00344962"/>
    <w:rsid w:val="00345CB3"/>
    <w:rsid w:val="003558AB"/>
    <w:rsid w:val="00355F2F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30D2"/>
    <w:rsid w:val="003E5FA7"/>
    <w:rsid w:val="003E7CFF"/>
    <w:rsid w:val="003F1259"/>
    <w:rsid w:val="003F271A"/>
    <w:rsid w:val="003F5A96"/>
    <w:rsid w:val="004000ED"/>
    <w:rsid w:val="00400C86"/>
    <w:rsid w:val="00403E4C"/>
    <w:rsid w:val="00405209"/>
    <w:rsid w:val="0040727C"/>
    <w:rsid w:val="00415EF9"/>
    <w:rsid w:val="004165C0"/>
    <w:rsid w:val="00420001"/>
    <w:rsid w:val="00420FD9"/>
    <w:rsid w:val="00423965"/>
    <w:rsid w:val="00430D3D"/>
    <w:rsid w:val="00430E54"/>
    <w:rsid w:val="00432D82"/>
    <w:rsid w:val="00434BB2"/>
    <w:rsid w:val="00443992"/>
    <w:rsid w:val="00446A0B"/>
    <w:rsid w:val="00447A9F"/>
    <w:rsid w:val="00447BFE"/>
    <w:rsid w:val="00460287"/>
    <w:rsid w:val="0046029D"/>
    <w:rsid w:val="00462B28"/>
    <w:rsid w:val="004678E1"/>
    <w:rsid w:val="00471520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4412"/>
    <w:rsid w:val="004B761A"/>
    <w:rsid w:val="004B7652"/>
    <w:rsid w:val="004C3480"/>
    <w:rsid w:val="004D08D7"/>
    <w:rsid w:val="004D1BD5"/>
    <w:rsid w:val="004E0E60"/>
    <w:rsid w:val="004E2D17"/>
    <w:rsid w:val="004E7BF1"/>
    <w:rsid w:val="004F42B5"/>
    <w:rsid w:val="005018B4"/>
    <w:rsid w:val="005065F9"/>
    <w:rsid w:val="005067E3"/>
    <w:rsid w:val="00521747"/>
    <w:rsid w:val="00527FD4"/>
    <w:rsid w:val="00535259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74547"/>
    <w:rsid w:val="00574AB6"/>
    <w:rsid w:val="00574EDD"/>
    <w:rsid w:val="00577471"/>
    <w:rsid w:val="005778B1"/>
    <w:rsid w:val="00581896"/>
    <w:rsid w:val="00582E0C"/>
    <w:rsid w:val="00591E1E"/>
    <w:rsid w:val="00592ABC"/>
    <w:rsid w:val="00595A5E"/>
    <w:rsid w:val="005A0920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5708"/>
    <w:rsid w:val="005E76BF"/>
    <w:rsid w:val="005F043A"/>
    <w:rsid w:val="0060242B"/>
    <w:rsid w:val="00602D56"/>
    <w:rsid w:val="00606822"/>
    <w:rsid w:val="00607DF0"/>
    <w:rsid w:val="0062136E"/>
    <w:rsid w:val="00622626"/>
    <w:rsid w:val="00631B12"/>
    <w:rsid w:val="00640AC4"/>
    <w:rsid w:val="00641C73"/>
    <w:rsid w:val="00642225"/>
    <w:rsid w:val="00646B00"/>
    <w:rsid w:val="00647397"/>
    <w:rsid w:val="00660E5A"/>
    <w:rsid w:val="00667F8E"/>
    <w:rsid w:val="006715EE"/>
    <w:rsid w:val="0067495F"/>
    <w:rsid w:val="00683C0B"/>
    <w:rsid w:val="00683C60"/>
    <w:rsid w:val="00692660"/>
    <w:rsid w:val="006A14FA"/>
    <w:rsid w:val="006A15AF"/>
    <w:rsid w:val="006A4041"/>
    <w:rsid w:val="006A42C8"/>
    <w:rsid w:val="006B4A44"/>
    <w:rsid w:val="006B737E"/>
    <w:rsid w:val="006C0E7A"/>
    <w:rsid w:val="006C33E7"/>
    <w:rsid w:val="006C6804"/>
    <w:rsid w:val="006D4655"/>
    <w:rsid w:val="006D4784"/>
    <w:rsid w:val="006E2AF7"/>
    <w:rsid w:val="007050BE"/>
    <w:rsid w:val="00705789"/>
    <w:rsid w:val="007059BC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2578"/>
    <w:rsid w:val="0076473A"/>
    <w:rsid w:val="007823B2"/>
    <w:rsid w:val="00782E58"/>
    <w:rsid w:val="00782FB9"/>
    <w:rsid w:val="00784C38"/>
    <w:rsid w:val="00784FA0"/>
    <w:rsid w:val="00787CB6"/>
    <w:rsid w:val="007939F2"/>
    <w:rsid w:val="007A568C"/>
    <w:rsid w:val="007A7D5A"/>
    <w:rsid w:val="007C0A24"/>
    <w:rsid w:val="007C229C"/>
    <w:rsid w:val="007C48C6"/>
    <w:rsid w:val="007C5362"/>
    <w:rsid w:val="007D0514"/>
    <w:rsid w:val="007D2B08"/>
    <w:rsid w:val="007D7670"/>
    <w:rsid w:val="007E0EBD"/>
    <w:rsid w:val="007E1508"/>
    <w:rsid w:val="007E1FEA"/>
    <w:rsid w:val="007F1C13"/>
    <w:rsid w:val="007F29CA"/>
    <w:rsid w:val="007F2A44"/>
    <w:rsid w:val="00804BB6"/>
    <w:rsid w:val="00805612"/>
    <w:rsid w:val="00823262"/>
    <w:rsid w:val="008314F2"/>
    <w:rsid w:val="00831771"/>
    <w:rsid w:val="00831948"/>
    <w:rsid w:val="0083222E"/>
    <w:rsid w:val="00834AB7"/>
    <w:rsid w:val="00836740"/>
    <w:rsid w:val="008429F3"/>
    <w:rsid w:val="008522B2"/>
    <w:rsid w:val="00854BCD"/>
    <w:rsid w:val="00856E88"/>
    <w:rsid w:val="00857F06"/>
    <w:rsid w:val="00861173"/>
    <w:rsid w:val="00862BD3"/>
    <w:rsid w:val="00863841"/>
    <w:rsid w:val="008645ED"/>
    <w:rsid w:val="008716B7"/>
    <w:rsid w:val="00872CD3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307F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3485"/>
    <w:rsid w:val="00904290"/>
    <w:rsid w:val="009071E3"/>
    <w:rsid w:val="0091591E"/>
    <w:rsid w:val="00926905"/>
    <w:rsid w:val="00930AA8"/>
    <w:rsid w:val="00931CAD"/>
    <w:rsid w:val="009464F7"/>
    <w:rsid w:val="009469E0"/>
    <w:rsid w:val="00954520"/>
    <w:rsid w:val="00957519"/>
    <w:rsid w:val="00973F1C"/>
    <w:rsid w:val="00984233"/>
    <w:rsid w:val="00992F5F"/>
    <w:rsid w:val="00993483"/>
    <w:rsid w:val="00995C85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318D"/>
    <w:rsid w:val="00A021A1"/>
    <w:rsid w:val="00A02589"/>
    <w:rsid w:val="00A03946"/>
    <w:rsid w:val="00A052CC"/>
    <w:rsid w:val="00A0750D"/>
    <w:rsid w:val="00A11E89"/>
    <w:rsid w:val="00A1329F"/>
    <w:rsid w:val="00A138CF"/>
    <w:rsid w:val="00A211A8"/>
    <w:rsid w:val="00A27AA3"/>
    <w:rsid w:val="00A3723A"/>
    <w:rsid w:val="00A407D6"/>
    <w:rsid w:val="00A41940"/>
    <w:rsid w:val="00A42840"/>
    <w:rsid w:val="00A42FE5"/>
    <w:rsid w:val="00A43EED"/>
    <w:rsid w:val="00A446C9"/>
    <w:rsid w:val="00A46F8C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70E7D"/>
    <w:rsid w:val="00A71FA1"/>
    <w:rsid w:val="00A722E9"/>
    <w:rsid w:val="00A8065D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B21E3"/>
    <w:rsid w:val="00AB2B3B"/>
    <w:rsid w:val="00AB7169"/>
    <w:rsid w:val="00AC0594"/>
    <w:rsid w:val="00AC1F84"/>
    <w:rsid w:val="00AC200B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37F63"/>
    <w:rsid w:val="00B524D4"/>
    <w:rsid w:val="00B533C4"/>
    <w:rsid w:val="00B546AF"/>
    <w:rsid w:val="00B62A4B"/>
    <w:rsid w:val="00B655AD"/>
    <w:rsid w:val="00B66DE8"/>
    <w:rsid w:val="00B769FF"/>
    <w:rsid w:val="00B772F5"/>
    <w:rsid w:val="00B7748E"/>
    <w:rsid w:val="00B830FD"/>
    <w:rsid w:val="00B849D1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D3D0F"/>
    <w:rsid w:val="00BE3CC6"/>
    <w:rsid w:val="00BF2991"/>
    <w:rsid w:val="00BF581F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446F6"/>
    <w:rsid w:val="00C44742"/>
    <w:rsid w:val="00C53498"/>
    <w:rsid w:val="00C55FCC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5A10"/>
    <w:rsid w:val="00CA64F4"/>
    <w:rsid w:val="00CB0C1A"/>
    <w:rsid w:val="00CB3EF9"/>
    <w:rsid w:val="00CB72C8"/>
    <w:rsid w:val="00CC2561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D48"/>
    <w:rsid w:val="00D35F5E"/>
    <w:rsid w:val="00D36845"/>
    <w:rsid w:val="00D50391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B6595"/>
    <w:rsid w:val="00DB7855"/>
    <w:rsid w:val="00DC7170"/>
    <w:rsid w:val="00DD4D1F"/>
    <w:rsid w:val="00DF5CD9"/>
    <w:rsid w:val="00DF79FE"/>
    <w:rsid w:val="00E016B6"/>
    <w:rsid w:val="00E11775"/>
    <w:rsid w:val="00E1283A"/>
    <w:rsid w:val="00E15FEB"/>
    <w:rsid w:val="00E16CA8"/>
    <w:rsid w:val="00E30080"/>
    <w:rsid w:val="00E3652F"/>
    <w:rsid w:val="00E406C1"/>
    <w:rsid w:val="00E432EA"/>
    <w:rsid w:val="00E503DE"/>
    <w:rsid w:val="00E63A39"/>
    <w:rsid w:val="00E67D63"/>
    <w:rsid w:val="00E76BE1"/>
    <w:rsid w:val="00E8284E"/>
    <w:rsid w:val="00E8291C"/>
    <w:rsid w:val="00E838DD"/>
    <w:rsid w:val="00E95B47"/>
    <w:rsid w:val="00E976CD"/>
    <w:rsid w:val="00EA2A43"/>
    <w:rsid w:val="00EA5F1F"/>
    <w:rsid w:val="00EB0368"/>
    <w:rsid w:val="00EB3550"/>
    <w:rsid w:val="00EB62FA"/>
    <w:rsid w:val="00EC01A1"/>
    <w:rsid w:val="00EC0B17"/>
    <w:rsid w:val="00EC198F"/>
    <w:rsid w:val="00EC265F"/>
    <w:rsid w:val="00EC705E"/>
    <w:rsid w:val="00ED2179"/>
    <w:rsid w:val="00ED4526"/>
    <w:rsid w:val="00EE0923"/>
    <w:rsid w:val="00EE28AD"/>
    <w:rsid w:val="00EF33E6"/>
    <w:rsid w:val="00EF5E17"/>
    <w:rsid w:val="00F06572"/>
    <w:rsid w:val="00F07CA8"/>
    <w:rsid w:val="00F10AEE"/>
    <w:rsid w:val="00F14075"/>
    <w:rsid w:val="00F172A6"/>
    <w:rsid w:val="00F17873"/>
    <w:rsid w:val="00F224D8"/>
    <w:rsid w:val="00F24DBF"/>
    <w:rsid w:val="00F26D5E"/>
    <w:rsid w:val="00F345D8"/>
    <w:rsid w:val="00F37183"/>
    <w:rsid w:val="00F43290"/>
    <w:rsid w:val="00F466F6"/>
    <w:rsid w:val="00F47C3E"/>
    <w:rsid w:val="00F526BC"/>
    <w:rsid w:val="00F5407E"/>
    <w:rsid w:val="00F56809"/>
    <w:rsid w:val="00F6222C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328B"/>
    <w:rsid w:val="00FA6D2F"/>
    <w:rsid w:val="00FB76AE"/>
    <w:rsid w:val="00FB76CB"/>
    <w:rsid w:val="00FB7ADA"/>
    <w:rsid w:val="00FC1E2A"/>
    <w:rsid w:val="00FC680A"/>
    <w:rsid w:val="00FE3267"/>
    <w:rsid w:val="00FE7D16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62FCAB4-9153-4D40-A2E3-86BF2B268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C4D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gamry.com/application-notes/basics-of-electrochemical-impedance-%20spectroscopy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E43A4-53F2-4C9E-BFE6-984302669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9</Words>
  <Characters>4729</Characters>
  <Application>Microsoft Office Word</Application>
  <DocSecurity>0</DocSecurity>
  <Lines>39</Lines>
  <Paragraphs>1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5</vt:i4>
      </vt:variant>
      <vt:variant>
        <vt:lpstr>Title</vt:lpstr>
      </vt:variant>
      <vt:variant>
        <vt:i4>1</vt:i4>
      </vt:variant>
    </vt:vector>
  </HeadingPairs>
  <TitlesOfParts>
    <vt:vector size="7" baseType="lpstr">
      <vt:lpstr/>
      <vt:lpstr>        Asdfsa</vt:lpstr>
      <vt:lpstr>        </vt:lpstr>
      <vt:lpstr>        …. </vt:lpstr>
      <vt:lpstr>        </vt:lpstr>
      <vt:lpstr>        Alt Başlık Başlık </vt:lpstr>
      <vt:lpstr/>
    </vt:vector>
  </TitlesOfParts>
  <Company/>
  <LinksUpToDate>false</LinksUpToDate>
  <CharactersWithSpaces>5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ir</dc:creator>
  <cp:lastModifiedBy>User</cp:lastModifiedBy>
  <cp:revision>3</cp:revision>
  <cp:lastPrinted>2017-02-17T13:56:00Z</cp:lastPrinted>
  <dcterms:created xsi:type="dcterms:W3CDTF">2021-12-01T17:14:00Z</dcterms:created>
  <dcterms:modified xsi:type="dcterms:W3CDTF">2021-12-01T17:14:00Z</dcterms:modified>
</cp:coreProperties>
</file>